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53010" w14:textId="5370D1C6" w:rsidR="00A91C63" w:rsidRPr="003274B1" w:rsidRDefault="00A91C63" w:rsidP="00A91C63">
      <w:pPr>
        <w:jc w:val="center"/>
        <w:textAlignment w:val="baseline"/>
        <w:rPr>
          <w:rFonts w:eastAsia="Times New Roman" w:cstheme="minorHAnsi"/>
          <w:sz w:val="28"/>
          <w:szCs w:val="28"/>
        </w:rPr>
      </w:pPr>
      <w:r w:rsidRPr="00853562">
        <w:rPr>
          <w:rFonts w:ascii="Times New Roman" w:eastAsia="Times New Roman" w:hAnsi="Times New Roman" w:cs="Times New Roman"/>
          <w:b/>
          <w:bCs/>
          <w:sz w:val="28"/>
          <w:szCs w:val="28"/>
        </w:rPr>
        <w:t>Assignment #</w:t>
      </w:r>
      <w:r w:rsidR="00492ADD">
        <w:rPr>
          <w:rFonts w:ascii="Times New Roman" w:eastAsia="Times New Roman" w:hAnsi="Times New Roman" w:cs="Times New Roman"/>
          <w:b/>
          <w:bCs/>
          <w:sz w:val="28"/>
          <w:szCs w:val="28"/>
        </w:rPr>
        <w:t>1</w:t>
      </w:r>
      <w:r w:rsidRPr="00853562">
        <w:rPr>
          <w:rFonts w:ascii="Times New Roman" w:eastAsia="Times New Roman" w:hAnsi="Times New Roman" w:cs="Times New Roman"/>
          <w:b/>
          <w:bCs/>
          <w:sz w:val="28"/>
          <w:szCs w:val="28"/>
        </w:rPr>
        <w:t> – </w:t>
      </w:r>
      <w:r w:rsidR="00492ADD">
        <w:rPr>
          <w:rFonts w:eastAsia="Times New Roman" w:cstheme="minorHAnsi"/>
          <w:sz w:val="28"/>
          <w:szCs w:val="28"/>
        </w:rPr>
        <w:t xml:space="preserve">Data preprocessing and </w:t>
      </w:r>
      <w:r w:rsidR="000A1BFB">
        <w:rPr>
          <w:rFonts w:eastAsia="Times New Roman" w:cstheme="minorHAnsi"/>
          <w:sz w:val="28"/>
          <w:szCs w:val="28"/>
        </w:rPr>
        <w:t>Sentiment Analysis</w:t>
      </w:r>
    </w:p>
    <w:p w14:paraId="5291A41D" w14:textId="77777777" w:rsidR="00AD67EA" w:rsidRPr="003274B1" w:rsidRDefault="00AD67EA">
      <w:pPr>
        <w:rPr>
          <w:rFonts w:eastAsia="Times New Roman" w:cstheme="minorHAnsi"/>
          <w:sz w:val="28"/>
          <w:szCs w:val="28"/>
        </w:rPr>
      </w:pPr>
    </w:p>
    <w:p w14:paraId="3851BF42" w14:textId="77777777" w:rsidR="000E7D59" w:rsidRDefault="000E7D59"/>
    <w:p w14:paraId="33230ED5" w14:textId="6AD331C2" w:rsidR="00A91C63" w:rsidRPr="009C460A" w:rsidRDefault="00A91C63" w:rsidP="00A91C63">
      <w:pPr>
        <w:textAlignment w:val="baseline"/>
        <w:rPr>
          <w:rFonts w:eastAsia="Times New Roman" w:cstheme="minorHAnsi"/>
          <w:sz w:val="24"/>
          <w:szCs w:val="24"/>
        </w:rPr>
      </w:pPr>
      <w:r w:rsidRPr="009C460A">
        <w:rPr>
          <w:rFonts w:eastAsia="Times New Roman" w:cstheme="minorHAnsi"/>
          <w:sz w:val="24"/>
          <w:szCs w:val="24"/>
        </w:rPr>
        <w:t>Due Date</w:t>
      </w:r>
      <w:r w:rsidRPr="00145B6C">
        <w:rPr>
          <w:rFonts w:eastAsia="Times New Roman" w:cstheme="minorHAnsi"/>
          <w:sz w:val="24"/>
          <w:szCs w:val="24"/>
        </w:rPr>
        <w:t>: </w:t>
      </w:r>
      <w:r w:rsidR="000D119C" w:rsidRPr="00145B6C">
        <w:rPr>
          <w:rFonts w:eastAsia="Times New Roman" w:cstheme="minorHAnsi"/>
          <w:sz w:val="24"/>
          <w:szCs w:val="24"/>
        </w:rPr>
        <w:t>Week #</w:t>
      </w:r>
      <w:r w:rsidR="00837593">
        <w:rPr>
          <w:rFonts w:eastAsia="Times New Roman" w:cstheme="minorHAnsi"/>
          <w:sz w:val="24"/>
          <w:szCs w:val="24"/>
        </w:rPr>
        <w:t>5</w:t>
      </w:r>
    </w:p>
    <w:p w14:paraId="62FCE2A2" w14:textId="77777777" w:rsidR="00A91C63" w:rsidRPr="009C460A" w:rsidRDefault="00A91C63" w:rsidP="00A91C63">
      <w:pPr>
        <w:textAlignment w:val="baseline"/>
        <w:rPr>
          <w:rFonts w:eastAsia="Times New Roman" w:cstheme="minorHAnsi"/>
          <w:sz w:val="24"/>
          <w:szCs w:val="24"/>
        </w:rPr>
      </w:pPr>
      <w:r w:rsidRPr="009C460A">
        <w:rPr>
          <w:rFonts w:eastAsia="Times New Roman" w:cstheme="minorHAnsi"/>
          <w:sz w:val="24"/>
          <w:szCs w:val="24"/>
        </w:rPr>
        <w:t> </w:t>
      </w:r>
    </w:p>
    <w:p w14:paraId="1A8F5837" w14:textId="77777777" w:rsidR="00277496" w:rsidRDefault="00277496" w:rsidP="00277496">
      <w:p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Purpose: </w:t>
      </w:r>
    </w:p>
    <w:p w14:paraId="0837F706" w14:textId="77777777" w:rsidR="00277496" w:rsidRDefault="00277496" w:rsidP="00277496">
      <w:p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he purpose of this Lab assignment is to: </w:t>
      </w:r>
    </w:p>
    <w:p w14:paraId="660C47C4" w14:textId="77777777" w:rsidR="00277496" w:rsidRDefault="00277496" w:rsidP="00277496">
      <w:pPr>
        <w:textAlignment w:val="baseline"/>
        <w:rPr>
          <w:rFonts w:eastAsia="Times New Roman" w:cstheme="minorHAnsi"/>
          <w:sz w:val="24"/>
          <w:szCs w:val="24"/>
        </w:rPr>
      </w:pPr>
    </w:p>
    <w:p w14:paraId="314F555A" w14:textId="67F987F3" w:rsidR="00120076" w:rsidRDefault="00120076" w:rsidP="00277496">
      <w:pPr>
        <w:pStyle w:val="ListParagraph"/>
        <w:numPr>
          <w:ilvl w:val="0"/>
          <w:numId w:val="21"/>
        </w:num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To </w:t>
      </w:r>
      <w:r w:rsidR="000D119C">
        <w:rPr>
          <w:rFonts w:eastAsia="Times New Roman" w:cstheme="minorHAnsi"/>
          <w:sz w:val="24"/>
          <w:szCs w:val="24"/>
        </w:rPr>
        <w:t>acquire</w:t>
      </w:r>
      <w:r w:rsidR="00837593">
        <w:rPr>
          <w:rFonts w:eastAsia="Times New Roman" w:cstheme="minorHAnsi"/>
          <w:sz w:val="24"/>
          <w:szCs w:val="24"/>
        </w:rPr>
        <w:t xml:space="preserve"> data using website scraping.</w:t>
      </w:r>
    </w:p>
    <w:p w14:paraId="002A18F4" w14:textId="7500B267" w:rsidR="00277496" w:rsidRDefault="00277496" w:rsidP="00277496">
      <w:pPr>
        <w:pStyle w:val="ListParagraph"/>
        <w:numPr>
          <w:ilvl w:val="0"/>
          <w:numId w:val="21"/>
        </w:num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o carry out pre-processing steps</w:t>
      </w:r>
      <w:r w:rsidR="00120076">
        <w:rPr>
          <w:rFonts w:eastAsia="Times New Roman" w:cstheme="minorHAnsi"/>
          <w:sz w:val="24"/>
          <w:szCs w:val="24"/>
        </w:rPr>
        <w:t xml:space="preserve"> and data augmentation.</w:t>
      </w:r>
    </w:p>
    <w:p w14:paraId="1B645EC7" w14:textId="7F954E62" w:rsidR="001C1984" w:rsidRDefault="001C1984" w:rsidP="00120076">
      <w:pPr>
        <w:pStyle w:val="ListParagraph"/>
        <w:numPr>
          <w:ilvl w:val="0"/>
          <w:numId w:val="21"/>
        </w:num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To </w:t>
      </w:r>
      <w:r w:rsidR="00996123">
        <w:rPr>
          <w:rFonts w:eastAsia="Times New Roman" w:cstheme="minorHAnsi"/>
          <w:sz w:val="24"/>
          <w:szCs w:val="24"/>
        </w:rPr>
        <w:t xml:space="preserve">classify tweets </w:t>
      </w:r>
      <w:r w:rsidR="000D119C">
        <w:rPr>
          <w:rFonts w:eastAsia="Times New Roman" w:cstheme="minorHAnsi"/>
          <w:sz w:val="24"/>
          <w:szCs w:val="24"/>
        </w:rPr>
        <w:t>using a</w:t>
      </w:r>
      <w:r>
        <w:rPr>
          <w:rFonts w:eastAsia="Times New Roman" w:cstheme="minorHAnsi"/>
          <w:sz w:val="24"/>
          <w:szCs w:val="24"/>
        </w:rPr>
        <w:t xml:space="preserve"> </w:t>
      </w:r>
      <w:r w:rsidR="00120076">
        <w:rPr>
          <w:rFonts w:eastAsia="Times New Roman" w:cstheme="minorHAnsi"/>
          <w:sz w:val="24"/>
          <w:szCs w:val="24"/>
        </w:rPr>
        <w:t xml:space="preserve">lexical </w:t>
      </w:r>
      <w:r w:rsidR="00996123">
        <w:rPr>
          <w:rFonts w:eastAsia="Times New Roman" w:cstheme="minorHAnsi"/>
          <w:sz w:val="24"/>
          <w:szCs w:val="24"/>
        </w:rPr>
        <w:t>approach</w:t>
      </w:r>
      <w:r w:rsidR="00837593">
        <w:rPr>
          <w:rFonts w:eastAsia="Times New Roman" w:cstheme="minorHAnsi"/>
          <w:sz w:val="24"/>
          <w:szCs w:val="24"/>
        </w:rPr>
        <w:t>.</w:t>
      </w:r>
    </w:p>
    <w:p w14:paraId="7494A7CB" w14:textId="77777777" w:rsidR="00277496" w:rsidRDefault="00277496" w:rsidP="00277496">
      <w:pPr>
        <w:textAlignment w:val="baseline"/>
        <w:rPr>
          <w:rFonts w:eastAsia="Times New Roman" w:cstheme="minorHAnsi"/>
          <w:sz w:val="24"/>
          <w:szCs w:val="24"/>
        </w:rPr>
      </w:pPr>
    </w:p>
    <w:p w14:paraId="05F61D19" w14:textId="77777777" w:rsidR="00277496" w:rsidRDefault="00277496" w:rsidP="00277496">
      <w:p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General Instructions: </w:t>
      </w:r>
    </w:p>
    <w:p w14:paraId="4DC6EF6B" w14:textId="77777777" w:rsidR="00277496" w:rsidRDefault="00277496" w:rsidP="00277496">
      <w:p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Be sure to read the following general instructions carefully: </w:t>
      </w:r>
    </w:p>
    <w:p w14:paraId="63DBC392" w14:textId="77777777" w:rsidR="00277496" w:rsidRDefault="00277496" w:rsidP="00277496">
      <w:pPr>
        <w:textAlignment w:val="baseline"/>
        <w:rPr>
          <w:rFonts w:eastAsia="Times New Roman" w:cstheme="minorHAnsi"/>
          <w:sz w:val="24"/>
          <w:szCs w:val="24"/>
        </w:rPr>
      </w:pPr>
    </w:p>
    <w:p w14:paraId="00EAA0DE" w14:textId="77777777" w:rsidR="00277496" w:rsidRDefault="00277496" w:rsidP="00277496">
      <w:pPr>
        <w:pStyle w:val="ListParagraph"/>
        <w:numPr>
          <w:ilvl w:val="0"/>
          <w:numId w:val="22"/>
        </w:num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his assignment must be completed individually by all the students. </w:t>
      </w:r>
    </w:p>
    <w:p w14:paraId="442A1C8C" w14:textId="77777777" w:rsidR="00277496" w:rsidRDefault="00277496" w:rsidP="00277496">
      <w:pPr>
        <w:pStyle w:val="ListParagraph"/>
        <w:numPr>
          <w:ilvl w:val="0"/>
          <w:numId w:val="22"/>
        </w:num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Only provide the requested screenshots and make sure to have a complete screenshot, partial screenshots will not earn any marks.</w:t>
      </w:r>
    </w:p>
    <w:p w14:paraId="1E95EDAC" w14:textId="77777777" w:rsidR="005A6DE2" w:rsidRDefault="005A6DE2" w:rsidP="00277496">
      <w:pPr>
        <w:numPr>
          <w:ilvl w:val="0"/>
          <w:numId w:val="22"/>
        </w:num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You will have to add all the analysis and screenshots in </w:t>
      </w:r>
      <w:r w:rsidR="002C250D">
        <w:rPr>
          <w:rFonts w:eastAsia="Times New Roman" w:cstheme="minorHAnsi"/>
          <w:sz w:val="24"/>
          <w:szCs w:val="24"/>
        </w:rPr>
        <w:t xml:space="preserve">the </w:t>
      </w:r>
      <w:r w:rsidR="001541FB">
        <w:rPr>
          <w:rFonts w:eastAsia="Times New Roman" w:cstheme="minorHAnsi"/>
          <w:sz w:val="24"/>
          <w:szCs w:val="24"/>
        </w:rPr>
        <w:t>A</w:t>
      </w:r>
      <w:r w:rsidR="002C250D">
        <w:rPr>
          <w:rFonts w:eastAsia="Times New Roman" w:cstheme="minorHAnsi"/>
          <w:sz w:val="24"/>
          <w:szCs w:val="24"/>
        </w:rPr>
        <w:t>nalysis report</w:t>
      </w:r>
      <w:r w:rsidR="0078357F">
        <w:rPr>
          <w:rFonts w:eastAsia="Times New Roman" w:cstheme="minorHAnsi"/>
          <w:sz w:val="24"/>
          <w:szCs w:val="24"/>
        </w:rPr>
        <w:t>.</w:t>
      </w:r>
    </w:p>
    <w:p w14:paraId="78CB9102" w14:textId="77777777" w:rsidR="001541FB" w:rsidRPr="005873CA" w:rsidRDefault="001541FB" w:rsidP="001541FB">
      <w:pPr>
        <w:numPr>
          <w:ilvl w:val="0"/>
          <w:numId w:val="22"/>
        </w:numPr>
        <w:textAlignment w:val="baseline"/>
        <w:rPr>
          <w:rFonts w:eastAsia="Times New Roman" w:cstheme="minorHAnsi"/>
        </w:rPr>
      </w:pPr>
      <w:r w:rsidRPr="005873CA">
        <w:rPr>
          <w:rFonts w:eastAsia="Times New Roman" w:cstheme="minorHAnsi"/>
        </w:rPr>
        <w:t>You will have to provide a </w:t>
      </w:r>
      <w:r w:rsidRPr="005873CA">
        <w:rPr>
          <w:rFonts w:eastAsia="Times New Roman" w:cstheme="minorHAnsi"/>
          <w:b/>
          <w:bCs/>
        </w:rPr>
        <w:t>demonstration video for your solution </w:t>
      </w:r>
      <w:r w:rsidRPr="005873CA">
        <w:rPr>
          <w:rFonts w:eastAsia="Times New Roman" w:cstheme="minorHAnsi"/>
        </w:rPr>
        <w:t>and upload the video together with the solution on </w:t>
      </w:r>
      <w:r w:rsidRPr="005873CA">
        <w:rPr>
          <w:rFonts w:eastAsia="Times New Roman" w:cstheme="minorHAnsi"/>
          <w:b/>
          <w:bCs/>
        </w:rPr>
        <w:t>eCentennial</w:t>
      </w:r>
      <w:r w:rsidRPr="005873CA">
        <w:rPr>
          <w:rFonts w:eastAsia="Times New Roman" w:cstheme="minorHAnsi"/>
        </w:rPr>
        <w:t> through the assignment link. See the </w:t>
      </w:r>
      <w:r w:rsidRPr="005873CA">
        <w:rPr>
          <w:rFonts w:eastAsia="Times New Roman" w:cstheme="minorHAnsi"/>
          <w:b/>
          <w:bCs/>
        </w:rPr>
        <w:t>video recording instructions</w:t>
      </w:r>
      <w:r w:rsidRPr="005873CA">
        <w:rPr>
          <w:rFonts w:eastAsia="Times New Roman" w:cstheme="minorHAnsi"/>
        </w:rPr>
        <w:t> at the end of this document.</w:t>
      </w:r>
    </w:p>
    <w:p w14:paraId="3486FC67" w14:textId="2B2F488D" w:rsidR="001541FB" w:rsidRPr="00F2233E" w:rsidRDefault="001541FB" w:rsidP="001541FB">
      <w:pPr>
        <w:numPr>
          <w:ilvl w:val="0"/>
          <w:numId w:val="22"/>
        </w:numPr>
        <w:textAlignment w:val="baseline"/>
        <w:rPr>
          <w:rFonts w:eastAsia="Times New Roman" w:cstheme="minorHAnsi"/>
          <w:u w:val="single"/>
        </w:rPr>
      </w:pPr>
      <w:r w:rsidRPr="005873CA">
        <w:rPr>
          <w:rFonts w:eastAsia="Times New Roman" w:cstheme="minorHAnsi"/>
        </w:rPr>
        <w:t xml:space="preserve"> In your </w:t>
      </w:r>
      <w:r w:rsidR="00E07B34" w:rsidRPr="00F2233E">
        <w:rPr>
          <w:rFonts w:eastAsia="Times New Roman" w:cstheme="minorHAnsi"/>
          <w:b/>
          <w:bCs/>
        </w:rPr>
        <w:t>8</w:t>
      </w:r>
      <w:r w:rsidRPr="00F2233E">
        <w:rPr>
          <w:rFonts w:eastAsia="Times New Roman" w:cstheme="minorHAnsi"/>
          <w:b/>
          <w:bCs/>
        </w:rPr>
        <w:t>-minute</w:t>
      </w:r>
      <w:r w:rsidRPr="005873CA">
        <w:rPr>
          <w:rFonts w:eastAsia="Times New Roman" w:cstheme="minorHAnsi"/>
        </w:rPr>
        <w:t xml:space="preserve"> demonstration video you should explain your solution clearly, going over the main code blocks and the purpose of each method also demoing the execution </w:t>
      </w:r>
      <w:r w:rsidR="00D65E6B">
        <w:rPr>
          <w:rFonts w:eastAsia="Times New Roman" w:cstheme="minorHAnsi"/>
        </w:rPr>
        <w:t xml:space="preserve">of the </w:t>
      </w:r>
      <w:r w:rsidR="001C1984">
        <w:rPr>
          <w:rFonts w:eastAsia="Times New Roman" w:cstheme="minorHAnsi"/>
        </w:rPr>
        <w:t>code</w:t>
      </w:r>
      <w:r w:rsidRPr="005873CA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0D119C" w:rsidRPr="00F2233E">
        <w:rPr>
          <w:rFonts w:eastAsia="Times New Roman" w:cstheme="minorHAnsi"/>
          <w:u w:val="single"/>
        </w:rPr>
        <w:t>YouTube</w:t>
      </w:r>
      <w:r w:rsidRPr="00F2233E">
        <w:rPr>
          <w:rFonts w:eastAsia="Times New Roman" w:cstheme="minorHAnsi"/>
          <w:u w:val="single"/>
        </w:rPr>
        <w:t xml:space="preserve"> links and links to google drive or any other media are not acceptable, the actual recording </w:t>
      </w:r>
      <w:r w:rsidR="00D65E6B" w:rsidRPr="00F2233E">
        <w:rPr>
          <w:rFonts w:eastAsia="Times New Roman" w:cstheme="minorHAnsi"/>
          <w:u w:val="single"/>
        </w:rPr>
        <w:t xml:space="preserve">file </w:t>
      </w:r>
      <w:r w:rsidRPr="00F2233E">
        <w:rPr>
          <w:rFonts w:eastAsia="Times New Roman" w:cstheme="minorHAnsi"/>
          <w:u w:val="single"/>
        </w:rPr>
        <w:t>must be submitted.</w:t>
      </w:r>
    </w:p>
    <w:p w14:paraId="398DCCDE" w14:textId="66902DAE" w:rsidR="001541FB" w:rsidRDefault="001541FB" w:rsidP="001541FB">
      <w:pPr>
        <w:numPr>
          <w:ilvl w:val="0"/>
          <w:numId w:val="22"/>
        </w:numPr>
        <w:textAlignment w:val="baseline"/>
        <w:rPr>
          <w:rFonts w:eastAsia="Times New Roman" w:cstheme="minorHAnsi"/>
        </w:rPr>
      </w:pPr>
      <w:r w:rsidRPr="005873CA">
        <w:rPr>
          <w:rFonts w:eastAsia="Times New Roman" w:cstheme="minorHAnsi"/>
        </w:rPr>
        <w:t xml:space="preserve"> Any submission without an accompanying video will lose </w:t>
      </w:r>
      <w:r w:rsidR="00F2233E">
        <w:rPr>
          <w:rFonts w:eastAsia="Times New Roman" w:cstheme="minorHAnsi"/>
        </w:rPr>
        <w:t>50</w:t>
      </w:r>
      <w:r w:rsidRPr="005873CA">
        <w:rPr>
          <w:rFonts w:eastAsia="Times New Roman" w:cstheme="minorHAnsi"/>
        </w:rPr>
        <w:t>% of the grade.</w:t>
      </w:r>
      <w:r>
        <w:rPr>
          <w:rFonts w:eastAsia="Times New Roman" w:cstheme="minorHAnsi"/>
        </w:rPr>
        <w:t xml:space="preserve"> </w:t>
      </w:r>
    </w:p>
    <w:p w14:paraId="0FF92523" w14:textId="77777777" w:rsidR="00D65E6B" w:rsidRDefault="00D65E6B" w:rsidP="001541FB">
      <w:pPr>
        <w:numPr>
          <w:ilvl w:val="0"/>
          <w:numId w:val="22"/>
        </w:numPr>
        <w:textAlignment w:val="baseline"/>
        <w:rPr>
          <w:rFonts w:eastAsia="Times New Roman" w:cstheme="minorHAnsi"/>
        </w:rPr>
      </w:pPr>
      <w:r>
        <w:rPr>
          <w:rFonts w:eastAsia="Times New Roman" w:cstheme="minorHAnsi"/>
        </w:rPr>
        <w:t xml:space="preserve">Any submission without an accompanying Analysis report will lose </w:t>
      </w:r>
      <w:r w:rsidR="005306C5">
        <w:rPr>
          <w:rFonts w:eastAsia="Times New Roman" w:cstheme="minorHAnsi"/>
        </w:rPr>
        <w:t>2</w:t>
      </w:r>
      <w:r>
        <w:rPr>
          <w:rFonts w:eastAsia="Times New Roman" w:cstheme="minorHAnsi"/>
        </w:rPr>
        <w:t>0% of the grade.</w:t>
      </w:r>
    </w:p>
    <w:p w14:paraId="641263F0" w14:textId="77777777" w:rsidR="001541FB" w:rsidRDefault="001541FB" w:rsidP="00D65E6B">
      <w:pPr>
        <w:ind w:left="720"/>
        <w:textAlignment w:val="baseline"/>
        <w:rPr>
          <w:rFonts w:eastAsia="Times New Roman" w:cstheme="minorHAnsi"/>
          <w:sz w:val="24"/>
          <w:szCs w:val="24"/>
        </w:rPr>
      </w:pPr>
    </w:p>
    <w:p w14:paraId="3090DF2E" w14:textId="77777777" w:rsidR="00277496" w:rsidRDefault="00277496" w:rsidP="00277496">
      <w:pPr>
        <w:spacing w:line="256" w:lineRule="auto"/>
      </w:pPr>
    </w:p>
    <w:p w14:paraId="40CEBE41" w14:textId="77777777" w:rsidR="00277496" w:rsidRDefault="00277496" w:rsidP="00277496">
      <w:p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Assignment Pre-requisites:</w:t>
      </w:r>
    </w:p>
    <w:p w14:paraId="12286A65" w14:textId="69EE6A8A" w:rsidR="00277496" w:rsidRPr="00120076" w:rsidRDefault="00120076" w:rsidP="00213A76">
      <w:pPr>
        <w:pStyle w:val="ListParagraph"/>
        <w:numPr>
          <w:ilvl w:val="0"/>
          <w:numId w:val="23"/>
        </w:numPr>
      </w:pPr>
      <w:r>
        <w:rPr>
          <w:rFonts w:eastAsia="Times New Roman" w:cstheme="minorHAnsi"/>
          <w:sz w:val="24"/>
          <w:szCs w:val="24"/>
        </w:rPr>
        <w:t>Python</w:t>
      </w:r>
    </w:p>
    <w:p w14:paraId="7A7A15CF" w14:textId="4B416F27" w:rsidR="00120076" w:rsidRPr="00277496" w:rsidRDefault="00120076" w:rsidP="00213A76">
      <w:pPr>
        <w:pStyle w:val="ListParagraph"/>
        <w:numPr>
          <w:ilvl w:val="0"/>
          <w:numId w:val="23"/>
        </w:numPr>
      </w:pPr>
      <w:r>
        <w:rPr>
          <w:rFonts w:eastAsia="Times New Roman" w:cstheme="minorHAnsi"/>
          <w:sz w:val="24"/>
          <w:szCs w:val="24"/>
        </w:rPr>
        <w:t>Word2vec</w:t>
      </w:r>
    </w:p>
    <w:p w14:paraId="3386626F" w14:textId="4FFF0683" w:rsidR="00277496" w:rsidRDefault="00277496" w:rsidP="00213A76">
      <w:pPr>
        <w:pStyle w:val="ListParagraph"/>
        <w:numPr>
          <w:ilvl w:val="0"/>
          <w:numId w:val="23"/>
        </w:numPr>
      </w:pPr>
      <w:r>
        <w:t xml:space="preserve">Datasets </w:t>
      </w:r>
      <w:r w:rsidR="000D119C">
        <w:t>attached</w:t>
      </w:r>
      <w:r w:rsidR="009418FF">
        <w:t xml:space="preserve"> to this assignment as indicated </w:t>
      </w:r>
      <w:r>
        <w:t>in the exercises</w:t>
      </w:r>
    </w:p>
    <w:p w14:paraId="1C2B30A9" w14:textId="77777777" w:rsidR="00277496" w:rsidRDefault="00277496" w:rsidP="00277496">
      <w:pPr>
        <w:spacing w:line="256" w:lineRule="auto"/>
      </w:pPr>
    </w:p>
    <w:p w14:paraId="3FF67838" w14:textId="77777777" w:rsidR="00277496" w:rsidRDefault="00277496" w:rsidP="00277496"/>
    <w:p w14:paraId="6D6ED85A" w14:textId="77777777" w:rsidR="00277496" w:rsidRDefault="00277496" w:rsidP="00277496">
      <w:r>
        <w:br w:type="page"/>
      </w:r>
    </w:p>
    <w:p w14:paraId="506EF6FF" w14:textId="77777777" w:rsidR="003E0AF2" w:rsidRPr="00145B6C" w:rsidRDefault="00492775" w:rsidP="00277496">
      <w:pPr>
        <w:rPr>
          <w:rFonts w:cstheme="minorHAnsi"/>
          <w:b/>
          <w:sz w:val="24"/>
          <w:szCs w:val="24"/>
          <w:u w:val="single"/>
        </w:rPr>
      </w:pPr>
      <w:r w:rsidRPr="00145B6C">
        <w:rPr>
          <w:rFonts w:cstheme="minorHAnsi"/>
          <w:b/>
          <w:sz w:val="24"/>
          <w:szCs w:val="24"/>
          <w:u w:val="single"/>
        </w:rPr>
        <w:lastRenderedPageBreak/>
        <w:t xml:space="preserve">Assignment </w:t>
      </w:r>
      <w:r w:rsidR="00277496" w:rsidRPr="00145B6C">
        <w:rPr>
          <w:rFonts w:cstheme="minorHAnsi"/>
          <w:b/>
          <w:sz w:val="24"/>
          <w:szCs w:val="24"/>
          <w:u w:val="single"/>
        </w:rPr>
        <w:t>Exercise</w:t>
      </w:r>
      <w:r w:rsidR="003E0AF2" w:rsidRPr="00145B6C">
        <w:rPr>
          <w:rFonts w:cstheme="minorHAnsi"/>
          <w:b/>
          <w:sz w:val="24"/>
          <w:szCs w:val="24"/>
          <w:u w:val="single"/>
        </w:rPr>
        <w:t>s</w:t>
      </w:r>
    </w:p>
    <w:p w14:paraId="4C0669AE" w14:textId="77777777" w:rsidR="003E0AF2" w:rsidRPr="00EA5F3E" w:rsidRDefault="003E0AF2" w:rsidP="00277496">
      <w:pPr>
        <w:rPr>
          <w:rFonts w:cstheme="minorHAnsi"/>
          <w:u w:val="single"/>
        </w:rPr>
      </w:pPr>
    </w:p>
    <w:p w14:paraId="2D111845" w14:textId="59050B9F" w:rsidR="00277496" w:rsidRPr="00EA5F3E" w:rsidRDefault="003E0AF2" w:rsidP="00277496">
      <w:pPr>
        <w:rPr>
          <w:rFonts w:cstheme="minorHAnsi"/>
          <w:b/>
          <w:u w:val="single"/>
        </w:rPr>
      </w:pPr>
      <w:r w:rsidRPr="00EA5F3E">
        <w:rPr>
          <w:rFonts w:cstheme="minorHAnsi"/>
          <w:b/>
          <w:u w:val="single"/>
        </w:rPr>
        <w:t>Exercise #1</w:t>
      </w:r>
      <w:r w:rsidR="00E07B34" w:rsidRPr="00EA5F3E">
        <w:rPr>
          <w:rFonts w:cstheme="minorHAnsi"/>
          <w:b/>
          <w:u w:val="single"/>
        </w:rPr>
        <w:t>:</w:t>
      </w:r>
      <w:r w:rsidR="00636338" w:rsidRPr="00EA5F3E">
        <w:rPr>
          <w:rFonts w:cstheme="minorHAnsi"/>
          <w:b/>
          <w:u w:val="single"/>
        </w:rPr>
        <w:t>Web Scrap</w:t>
      </w:r>
      <w:r w:rsidR="00E07B34" w:rsidRPr="00EA5F3E">
        <w:rPr>
          <w:rFonts w:cstheme="minorHAnsi"/>
          <w:b/>
          <w:u w:val="single"/>
        </w:rPr>
        <w:t xml:space="preserve"> (30%</w:t>
      </w:r>
      <w:r w:rsidR="009426F5" w:rsidRPr="00EA5F3E">
        <w:rPr>
          <w:rFonts w:cstheme="minorHAnsi"/>
          <w:b/>
          <w:u w:val="single"/>
        </w:rPr>
        <w:t>)</w:t>
      </w:r>
    </w:p>
    <w:p w14:paraId="54E73BC0" w14:textId="45EC261E" w:rsidR="004207BB" w:rsidRPr="00EA5F3E" w:rsidRDefault="004207BB" w:rsidP="00277496">
      <w:pPr>
        <w:rPr>
          <w:rFonts w:cstheme="minorHAnsi"/>
          <w:u w:val="single"/>
        </w:rPr>
      </w:pPr>
    </w:p>
    <w:p w14:paraId="2BA1D57E" w14:textId="77777777" w:rsidR="009202AC" w:rsidRPr="00EA5F3E" w:rsidRDefault="009202AC" w:rsidP="009202AC">
      <w:pPr>
        <w:rPr>
          <w:rFonts w:cstheme="minorHAnsi"/>
        </w:rPr>
      </w:pPr>
      <w:r w:rsidRPr="00EA5F3E">
        <w:rPr>
          <w:rFonts w:cstheme="minorHAnsi"/>
        </w:rPr>
        <w:t>Exercise requirements:</w:t>
      </w:r>
    </w:p>
    <w:p w14:paraId="67F7BE84" w14:textId="6EFD979C" w:rsidR="009202AC" w:rsidRPr="00EA5F3E" w:rsidRDefault="009202AC" w:rsidP="009202AC">
      <w:pPr>
        <w:pStyle w:val="ListParagraph"/>
        <w:numPr>
          <w:ilvl w:val="0"/>
          <w:numId w:val="35"/>
        </w:numPr>
        <w:rPr>
          <w:rFonts w:cstheme="minorHAnsi"/>
        </w:rPr>
      </w:pPr>
      <w:r w:rsidRPr="00EA5F3E">
        <w:rPr>
          <w:rFonts w:cstheme="minorHAnsi"/>
        </w:rPr>
        <w:t xml:space="preserve">Visit your </w:t>
      </w:r>
      <w:r w:rsidR="00380ADD" w:rsidRPr="00EA5F3E">
        <w:rPr>
          <w:rFonts w:cstheme="minorHAnsi"/>
        </w:rPr>
        <w:t>Artificial</w:t>
      </w:r>
      <w:r w:rsidRPr="00EA5F3E">
        <w:rPr>
          <w:rFonts w:cstheme="minorHAnsi"/>
        </w:rPr>
        <w:t xml:space="preserve"> </w:t>
      </w:r>
      <w:r w:rsidR="00380ADD" w:rsidRPr="00EA5F3E">
        <w:rPr>
          <w:rFonts w:cstheme="minorHAnsi"/>
        </w:rPr>
        <w:t>Intelligence</w:t>
      </w:r>
      <w:r w:rsidRPr="00EA5F3E">
        <w:rPr>
          <w:rFonts w:cstheme="minorHAnsi"/>
        </w:rPr>
        <w:t xml:space="preserve">" program web page at </w:t>
      </w:r>
      <w:hyperlink r:id="rId5" w:history="1">
        <w:r w:rsidRPr="00EA5F3E">
          <w:rPr>
            <w:rStyle w:val="Hyperlink"/>
            <w:rFonts w:cstheme="minorHAnsi"/>
            <w:u w:val="none"/>
          </w:rPr>
          <w:t>Artificial Intelligence - Software Engineering Technology (Online) (Optional Co-op) (centennialcollege.ca)</w:t>
        </w:r>
      </w:hyperlink>
    </w:p>
    <w:p w14:paraId="60404E47" w14:textId="263A98F3" w:rsidR="009202AC" w:rsidRPr="00EA5F3E" w:rsidRDefault="009202AC" w:rsidP="009202AC">
      <w:pPr>
        <w:pStyle w:val="ListParagraph"/>
        <w:numPr>
          <w:ilvl w:val="0"/>
          <w:numId w:val="35"/>
        </w:numPr>
        <w:rPr>
          <w:rFonts w:cstheme="minorHAnsi"/>
        </w:rPr>
      </w:pPr>
      <w:r w:rsidRPr="00EA5F3E">
        <w:rPr>
          <w:rFonts w:cstheme="minorHAnsi"/>
        </w:rPr>
        <w:t>Open (Inspect)  the page’s source code and explore the different elements.</w:t>
      </w:r>
    </w:p>
    <w:p w14:paraId="11724933" w14:textId="465D2A00" w:rsidR="009202AC" w:rsidRPr="00EA5F3E" w:rsidRDefault="009202AC" w:rsidP="009202AC">
      <w:pPr>
        <w:pStyle w:val="ListParagraph"/>
        <w:numPr>
          <w:ilvl w:val="0"/>
          <w:numId w:val="35"/>
        </w:numPr>
        <w:rPr>
          <w:rFonts w:cstheme="minorHAnsi"/>
        </w:rPr>
      </w:pPr>
      <w:r w:rsidRPr="00EA5F3E">
        <w:rPr>
          <w:rFonts w:cstheme="minorHAnsi"/>
        </w:rPr>
        <w:t xml:space="preserve">Write a program that can fetch </w:t>
      </w:r>
      <w:r w:rsidR="00DB1E94" w:rsidRPr="00EA5F3E">
        <w:rPr>
          <w:rFonts w:cstheme="minorHAnsi"/>
        </w:rPr>
        <w:t xml:space="preserve">and printout </w:t>
      </w:r>
      <w:r w:rsidRPr="00EA5F3E">
        <w:rPr>
          <w:rFonts w:cstheme="minorHAnsi"/>
        </w:rPr>
        <w:t>the following information from the web page:</w:t>
      </w:r>
    </w:p>
    <w:p w14:paraId="43238AD4" w14:textId="5F3B76FD" w:rsidR="00DB1E94" w:rsidRDefault="00DB1E94" w:rsidP="009202AC">
      <w:pPr>
        <w:pStyle w:val="Heading3"/>
        <w:numPr>
          <w:ilvl w:val="1"/>
          <w:numId w:val="35"/>
        </w:numPr>
        <w:shd w:val="clear" w:color="auto" w:fill="FFFFFF"/>
        <w:spacing w:before="150" w:beforeAutospacing="0" w:after="150" w:afterAutospacing="0"/>
        <w:rPr>
          <w:rFonts w:asciiTheme="minorHAnsi" w:eastAsiaTheme="minorHAnsi" w:hAnsiTheme="minorHAnsi" w:cstheme="minorHAnsi"/>
          <w:b w:val="0"/>
          <w:bCs w:val="0"/>
          <w:sz w:val="22"/>
          <w:szCs w:val="22"/>
        </w:rPr>
      </w:pPr>
      <w:r w:rsidRPr="00EA5F3E">
        <w:rPr>
          <w:rFonts w:asciiTheme="minorHAnsi" w:eastAsiaTheme="minorHAnsi" w:hAnsiTheme="minorHAnsi" w:cstheme="minorHAnsi"/>
          <w:b w:val="0"/>
          <w:bCs w:val="0"/>
          <w:sz w:val="22"/>
          <w:szCs w:val="22"/>
        </w:rPr>
        <w:t>The title of the website.</w:t>
      </w:r>
    </w:p>
    <w:p w14:paraId="0750B409" w14:textId="3995ACEA" w:rsidR="00926B80" w:rsidRPr="00EA5F3E" w:rsidRDefault="00926B80" w:rsidP="009202AC">
      <w:pPr>
        <w:pStyle w:val="Heading3"/>
        <w:numPr>
          <w:ilvl w:val="1"/>
          <w:numId w:val="35"/>
        </w:numPr>
        <w:shd w:val="clear" w:color="auto" w:fill="FFFFFF"/>
        <w:spacing w:before="150" w:beforeAutospacing="0" w:after="150" w:afterAutospacing="0"/>
        <w:rPr>
          <w:rFonts w:asciiTheme="minorHAnsi" w:eastAsiaTheme="minorHAnsi" w:hAnsiTheme="minorHAnsi" w:cstheme="minorHAnsi"/>
          <w:b w:val="0"/>
          <w:bCs w:val="0"/>
          <w:sz w:val="22"/>
          <w:szCs w:val="22"/>
        </w:rPr>
      </w:pPr>
      <w:r>
        <w:rPr>
          <w:rFonts w:asciiTheme="minorHAnsi" w:eastAsiaTheme="minorHAnsi" w:hAnsiTheme="minorHAnsi" w:cstheme="minorHAnsi"/>
          <w:b w:val="0"/>
          <w:bCs w:val="0"/>
          <w:sz w:val="22"/>
          <w:szCs w:val="22"/>
        </w:rPr>
        <w:t>The program highlights.</w:t>
      </w:r>
    </w:p>
    <w:p w14:paraId="3F32F18A" w14:textId="7A820A0D" w:rsidR="009202AC" w:rsidRPr="003F7376" w:rsidRDefault="003F7376" w:rsidP="003F7376">
      <w:pPr>
        <w:pStyle w:val="Heading3"/>
        <w:numPr>
          <w:ilvl w:val="1"/>
          <w:numId w:val="35"/>
        </w:numPr>
        <w:shd w:val="clear" w:color="auto" w:fill="FFFFFF"/>
        <w:spacing w:before="150" w:beforeAutospacing="0" w:after="150" w:afterAutospacing="0"/>
        <w:rPr>
          <w:rFonts w:asciiTheme="minorHAnsi" w:eastAsiaTheme="minorHAnsi" w:hAnsiTheme="minorHAnsi" w:cstheme="minorHAnsi"/>
          <w:b w:val="0"/>
          <w:bCs w:val="0"/>
          <w:sz w:val="22"/>
          <w:szCs w:val="22"/>
        </w:rPr>
      </w:pPr>
      <w:r>
        <w:rPr>
          <w:rFonts w:asciiTheme="minorHAnsi" w:eastAsiaTheme="minorHAnsi" w:hAnsiTheme="minorHAnsi" w:cstheme="minorHAnsi"/>
          <w:b w:val="0"/>
          <w:bCs w:val="0"/>
          <w:sz w:val="22"/>
          <w:szCs w:val="22"/>
        </w:rPr>
        <w:t>The first two paragraphs of program overview.</w:t>
      </w:r>
    </w:p>
    <w:p w14:paraId="4DBD58F2" w14:textId="314FA275" w:rsidR="009202AC" w:rsidRPr="00EA5F3E" w:rsidRDefault="009202AC" w:rsidP="00DB1E94">
      <w:pPr>
        <w:pStyle w:val="ListParagraph"/>
        <w:numPr>
          <w:ilvl w:val="0"/>
          <w:numId w:val="35"/>
        </w:numPr>
        <w:rPr>
          <w:rFonts w:cstheme="minorHAnsi"/>
          <w:u w:val="single"/>
        </w:rPr>
      </w:pPr>
      <w:r w:rsidRPr="00EA5F3E">
        <w:rPr>
          <w:rFonts w:cstheme="minorHAnsi"/>
        </w:rPr>
        <w:t>Export the fetched information into a file (text file, or .csv)</w:t>
      </w:r>
      <w:r w:rsidR="00DB1E94" w:rsidRPr="00EA5F3E">
        <w:rPr>
          <w:rFonts w:cstheme="minorHAnsi"/>
        </w:rPr>
        <w:t xml:space="preserve"> name the file firstname_my_futur</w:t>
      </w:r>
      <w:r w:rsidR="002E4AD6" w:rsidRPr="00EA5F3E">
        <w:rPr>
          <w:rFonts w:cstheme="minorHAnsi"/>
        </w:rPr>
        <w:t>e.csv or .txt</w:t>
      </w:r>
    </w:p>
    <w:p w14:paraId="5D9DC721" w14:textId="5D036AF7" w:rsidR="00937C6C" w:rsidRPr="00937C6C" w:rsidRDefault="00937C6C" w:rsidP="00937C6C">
      <w:pPr>
        <w:ind w:left="360"/>
        <w:rPr>
          <w:rFonts w:cstheme="minorHAnsi"/>
          <w:u w:val="single"/>
        </w:rPr>
      </w:pPr>
      <w:r w:rsidRPr="00937C6C">
        <w:rPr>
          <w:rFonts w:cstheme="minorHAnsi"/>
          <w:u w:val="single"/>
        </w:rPr>
        <w:t>NOTE</w:t>
      </w:r>
      <w:r>
        <w:rPr>
          <w:rFonts w:cstheme="minorHAnsi"/>
          <w:u w:val="single"/>
        </w:rPr>
        <w:t>S</w:t>
      </w:r>
      <w:r w:rsidRPr="00937C6C">
        <w:rPr>
          <w:rFonts w:cstheme="minorHAnsi"/>
          <w:u w:val="single"/>
        </w:rPr>
        <w:t xml:space="preserve">: </w:t>
      </w:r>
    </w:p>
    <w:p w14:paraId="08ED1628" w14:textId="01B21B6A" w:rsidR="00937C6C" w:rsidRPr="00937C6C" w:rsidRDefault="00937C6C" w:rsidP="00937C6C">
      <w:pPr>
        <w:pStyle w:val="ListParagraph"/>
        <w:numPr>
          <w:ilvl w:val="0"/>
          <w:numId w:val="36"/>
        </w:numPr>
        <w:rPr>
          <w:rFonts w:cstheme="minorHAnsi"/>
        </w:rPr>
      </w:pPr>
      <w:r w:rsidRPr="00937C6C">
        <w:rPr>
          <w:rFonts w:cstheme="minorHAnsi"/>
        </w:rPr>
        <w:t>You can use any web scraping package.</w:t>
      </w:r>
    </w:p>
    <w:p w14:paraId="28D26BF4" w14:textId="67984720" w:rsidR="00937C6C" w:rsidRPr="00937C6C" w:rsidRDefault="00937C6C" w:rsidP="00937C6C">
      <w:pPr>
        <w:pStyle w:val="ListParagraph"/>
        <w:numPr>
          <w:ilvl w:val="0"/>
          <w:numId w:val="36"/>
        </w:numPr>
        <w:rPr>
          <w:rFonts w:cstheme="minorHAnsi"/>
        </w:rPr>
      </w:pPr>
      <w:r w:rsidRPr="00937C6C">
        <w:rPr>
          <w:rFonts w:cstheme="minorHAnsi"/>
        </w:rPr>
        <w:t>The data is dynamic</w:t>
      </w:r>
    </w:p>
    <w:p w14:paraId="4C16A701" w14:textId="3F3232DC" w:rsidR="00D72440" w:rsidRPr="00EA5F3E" w:rsidRDefault="00D72440" w:rsidP="00937C6C">
      <w:pPr>
        <w:rPr>
          <w:rFonts w:cstheme="minorHAnsi"/>
        </w:rPr>
      </w:pPr>
    </w:p>
    <w:p w14:paraId="34C1DC1B" w14:textId="77777777" w:rsidR="00E65121" w:rsidRPr="00EA5F3E" w:rsidRDefault="00E65121" w:rsidP="00E65121">
      <w:pPr>
        <w:ind w:left="360"/>
        <w:rPr>
          <w:rFonts w:cstheme="minorHAnsi"/>
        </w:rPr>
      </w:pPr>
    </w:p>
    <w:p w14:paraId="0C25C8CF" w14:textId="319BAABB" w:rsidR="00D34F76" w:rsidRPr="00EA5F3E" w:rsidRDefault="00636338" w:rsidP="004C5040">
      <w:pPr>
        <w:spacing w:after="240"/>
        <w:rPr>
          <w:rFonts w:cstheme="minorHAnsi"/>
          <w:b/>
          <w:u w:val="single"/>
        </w:rPr>
      </w:pPr>
      <w:r w:rsidRPr="00EA5F3E">
        <w:rPr>
          <w:rFonts w:cstheme="minorHAnsi"/>
          <w:b/>
          <w:u w:val="single"/>
        </w:rPr>
        <w:t>Exercise #2</w:t>
      </w:r>
      <w:r w:rsidR="00E07B34" w:rsidRPr="00EA5F3E">
        <w:rPr>
          <w:rFonts w:cstheme="minorHAnsi"/>
          <w:b/>
          <w:u w:val="single"/>
        </w:rPr>
        <w:t>:</w:t>
      </w:r>
      <w:r w:rsidR="008208F5" w:rsidRPr="00EA5F3E">
        <w:rPr>
          <w:rFonts w:cstheme="minorHAnsi"/>
          <w:b/>
          <w:u w:val="single"/>
        </w:rPr>
        <w:t>Text preprocessing</w:t>
      </w:r>
      <w:r w:rsidR="00F83502" w:rsidRPr="00EA5F3E">
        <w:rPr>
          <w:rFonts w:cstheme="minorHAnsi"/>
          <w:b/>
          <w:u w:val="single"/>
        </w:rPr>
        <w:t xml:space="preserve"> and data augmentation</w:t>
      </w:r>
      <w:r w:rsidR="00E07B34" w:rsidRPr="00EA5F3E">
        <w:rPr>
          <w:rFonts w:cstheme="minorHAnsi"/>
          <w:b/>
          <w:u w:val="single"/>
        </w:rPr>
        <w:t xml:space="preserve"> (35%</w:t>
      </w:r>
      <w:r w:rsidR="009426F5" w:rsidRPr="00EA5F3E">
        <w:rPr>
          <w:rFonts w:cstheme="minorHAnsi"/>
          <w:b/>
          <w:u w:val="single"/>
        </w:rPr>
        <w:t>)</w:t>
      </w:r>
    </w:p>
    <w:p w14:paraId="70D709D1" w14:textId="0E178AA3" w:rsidR="008208F5" w:rsidRPr="00EA5F3E" w:rsidRDefault="008208F5" w:rsidP="003E0AF2">
      <w:pPr>
        <w:rPr>
          <w:rFonts w:cstheme="minorHAnsi"/>
        </w:rPr>
      </w:pPr>
      <w:r w:rsidRPr="00EA5F3E">
        <w:rPr>
          <w:rFonts w:cstheme="minorHAnsi"/>
        </w:rPr>
        <w:t xml:space="preserve">Scenario: you have been given a dataset of users’ </w:t>
      </w:r>
      <w:r w:rsidR="00147D39" w:rsidRPr="00EA5F3E">
        <w:rPr>
          <w:rFonts w:cstheme="minorHAnsi"/>
        </w:rPr>
        <w:t xml:space="preserve">tweets </w:t>
      </w:r>
      <w:r w:rsidRPr="00EA5F3E">
        <w:rPr>
          <w:rFonts w:cstheme="minorHAnsi"/>
        </w:rPr>
        <w:t xml:space="preserve">for a particular </w:t>
      </w:r>
      <w:r w:rsidR="00F83502" w:rsidRPr="00EA5F3E">
        <w:rPr>
          <w:rFonts w:cstheme="minorHAnsi"/>
        </w:rPr>
        <w:t>topic</w:t>
      </w:r>
      <w:r w:rsidRPr="00EA5F3E">
        <w:rPr>
          <w:rFonts w:cstheme="minorHAnsi"/>
        </w:rPr>
        <w:t xml:space="preserve">. You have been asked </w:t>
      </w:r>
      <w:r w:rsidR="00371E79" w:rsidRPr="00EA5F3E">
        <w:rPr>
          <w:rFonts w:cstheme="minorHAnsi"/>
        </w:rPr>
        <w:t>to</w:t>
      </w:r>
      <w:r w:rsidR="002369AD" w:rsidRPr="00EA5F3E">
        <w:rPr>
          <w:rFonts w:cstheme="minorHAnsi"/>
        </w:rPr>
        <w:t xml:space="preserve"> use this data </w:t>
      </w:r>
      <w:r w:rsidRPr="00EA5F3E">
        <w:rPr>
          <w:rFonts w:cstheme="minorHAnsi"/>
        </w:rPr>
        <w:t xml:space="preserve">  for sentiment analysis to know whether users are satisfied with the </w:t>
      </w:r>
      <w:r w:rsidR="00F83502" w:rsidRPr="00EA5F3E">
        <w:rPr>
          <w:rFonts w:cstheme="minorHAnsi"/>
        </w:rPr>
        <w:t>related topic</w:t>
      </w:r>
      <w:r w:rsidRPr="00EA5F3E">
        <w:rPr>
          <w:rFonts w:cstheme="minorHAnsi"/>
        </w:rPr>
        <w:t>. However, you figured out that the dataset is not enough to build an accurate model.</w:t>
      </w:r>
    </w:p>
    <w:p w14:paraId="0B06EF06" w14:textId="77777777" w:rsidR="00EA5F3E" w:rsidRDefault="00EA5F3E" w:rsidP="003E0AF2">
      <w:pPr>
        <w:rPr>
          <w:rFonts w:cstheme="minorHAnsi"/>
        </w:rPr>
      </w:pPr>
    </w:p>
    <w:p w14:paraId="5E68AB96" w14:textId="1BBF0A9D" w:rsidR="00665E86" w:rsidRPr="00EA5F3E" w:rsidRDefault="00665E86" w:rsidP="003E0AF2">
      <w:pPr>
        <w:rPr>
          <w:rFonts w:cstheme="minorHAnsi"/>
        </w:rPr>
      </w:pPr>
      <w:r w:rsidRPr="00EA5F3E">
        <w:rPr>
          <w:rFonts w:cstheme="minorHAnsi"/>
        </w:rPr>
        <w:t>Exercise requirements:</w:t>
      </w:r>
    </w:p>
    <w:p w14:paraId="0715C22D" w14:textId="49819424" w:rsidR="008208F5" w:rsidRPr="00EA5F3E" w:rsidRDefault="002369AD" w:rsidP="008208F5">
      <w:pPr>
        <w:pStyle w:val="ListParagraph"/>
        <w:numPr>
          <w:ilvl w:val="0"/>
          <w:numId w:val="29"/>
        </w:numPr>
        <w:rPr>
          <w:rFonts w:cstheme="minorHAnsi"/>
        </w:rPr>
      </w:pPr>
      <w:r w:rsidRPr="00EA5F3E">
        <w:rPr>
          <w:rFonts w:cstheme="minorHAnsi"/>
        </w:rPr>
        <w:t>If your first name starts with A-</w:t>
      </w:r>
      <w:r w:rsidR="00542622">
        <w:rPr>
          <w:rFonts w:cstheme="minorHAnsi"/>
        </w:rPr>
        <w:t>O</w:t>
      </w:r>
      <w:r w:rsidRPr="00EA5F3E">
        <w:rPr>
          <w:rFonts w:cstheme="minorHAnsi"/>
        </w:rPr>
        <w:t xml:space="preserve"> use the COVID19_mini.csv</w:t>
      </w:r>
      <w:r w:rsidR="00E74395" w:rsidRPr="00EA5F3E">
        <w:rPr>
          <w:rFonts w:cstheme="minorHAnsi"/>
        </w:rPr>
        <w:t xml:space="preserve"> attached to this assignment</w:t>
      </w:r>
      <w:r w:rsidRPr="00EA5F3E">
        <w:rPr>
          <w:rFonts w:cstheme="minorHAnsi"/>
        </w:rPr>
        <w:t xml:space="preserve">, else use the Artificial_inteligence_mini.csv file. </w:t>
      </w:r>
    </w:p>
    <w:p w14:paraId="2B8F8647" w14:textId="3A16998E" w:rsidR="002369AD" w:rsidRPr="00EA5F3E" w:rsidRDefault="002369AD" w:rsidP="008208F5">
      <w:pPr>
        <w:pStyle w:val="ListParagraph"/>
        <w:numPr>
          <w:ilvl w:val="0"/>
          <w:numId w:val="29"/>
        </w:numPr>
        <w:rPr>
          <w:rFonts w:cstheme="minorHAnsi"/>
        </w:rPr>
      </w:pPr>
      <w:r w:rsidRPr="00EA5F3E">
        <w:rPr>
          <w:rFonts w:cstheme="minorHAnsi"/>
        </w:rPr>
        <w:t>Pre-processing: Apply the following:</w:t>
      </w:r>
    </w:p>
    <w:p w14:paraId="76F5FF14" w14:textId="627669D3" w:rsidR="002369AD" w:rsidRPr="00EA5F3E" w:rsidRDefault="002369AD" w:rsidP="002369AD">
      <w:pPr>
        <w:pStyle w:val="ListParagraph"/>
        <w:numPr>
          <w:ilvl w:val="1"/>
          <w:numId w:val="29"/>
        </w:numPr>
        <w:rPr>
          <w:rFonts w:cstheme="minorHAnsi"/>
        </w:rPr>
      </w:pPr>
      <w:r w:rsidRPr="00EA5F3E">
        <w:rPr>
          <w:rFonts w:cstheme="minorHAnsi"/>
        </w:rPr>
        <w:t>Loa</w:t>
      </w:r>
      <w:r w:rsidR="004C61C0" w:rsidRPr="00EA5F3E">
        <w:rPr>
          <w:rFonts w:cstheme="minorHAnsi"/>
        </w:rPr>
        <w:t>d</w:t>
      </w:r>
      <w:r w:rsidRPr="00EA5F3E">
        <w:rPr>
          <w:rFonts w:cstheme="minorHAnsi"/>
        </w:rPr>
        <w:t xml:space="preserve"> the data into a </w:t>
      </w:r>
      <w:proofErr w:type="spellStart"/>
      <w:r w:rsidRPr="00EA5F3E">
        <w:rPr>
          <w:rFonts w:cstheme="minorHAnsi"/>
        </w:rPr>
        <w:t>dataframe</w:t>
      </w:r>
      <w:proofErr w:type="spellEnd"/>
      <w:r w:rsidR="005B4073" w:rsidRPr="00EA5F3E">
        <w:rPr>
          <w:rFonts w:cstheme="minorHAnsi"/>
        </w:rPr>
        <w:t>.</w:t>
      </w:r>
      <w:r w:rsidRPr="00EA5F3E">
        <w:rPr>
          <w:rFonts w:cstheme="minorHAnsi"/>
        </w:rPr>
        <w:t xml:space="preserve"> </w:t>
      </w:r>
      <w:r w:rsidR="005B4073" w:rsidRPr="00EA5F3E">
        <w:rPr>
          <w:rFonts w:cstheme="minorHAnsi"/>
        </w:rPr>
        <w:t>N</w:t>
      </w:r>
      <w:r w:rsidRPr="00EA5F3E">
        <w:rPr>
          <w:rFonts w:cstheme="minorHAnsi"/>
        </w:rPr>
        <w:t xml:space="preserve">ame it </w:t>
      </w:r>
      <w:r w:rsidR="005B4073" w:rsidRPr="00EA5F3E">
        <w:rPr>
          <w:rFonts w:cstheme="minorHAnsi"/>
        </w:rPr>
        <w:t>“</w:t>
      </w:r>
      <w:proofErr w:type="spellStart"/>
      <w:r w:rsidRPr="00EA5F3E">
        <w:rPr>
          <w:rFonts w:cstheme="minorHAnsi"/>
        </w:rPr>
        <w:t>firstname_df</w:t>
      </w:r>
      <w:proofErr w:type="spellEnd"/>
      <w:r w:rsidR="005B4073" w:rsidRPr="00EA5F3E">
        <w:rPr>
          <w:rFonts w:cstheme="minorHAnsi"/>
        </w:rPr>
        <w:t>”</w:t>
      </w:r>
      <w:r w:rsidR="004C61C0" w:rsidRPr="00EA5F3E">
        <w:rPr>
          <w:rFonts w:cstheme="minorHAnsi"/>
        </w:rPr>
        <w:t xml:space="preserve">, and examine the </w:t>
      </w:r>
      <w:r w:rsidR="00E74395" w:rsidRPr="00EA5F3E">
        <w:rPr>
          <w:rFonts w:cstheme="minorHAnsi"/>
        </w:rPr>
        <w:t>data. You will notice that the file has a header and four tweets with their sentiments.</w:t>
      </w:r>
    </w:p>
    <w:p w14:paraId="100DA113" w14:textId="188909E8" w:rsidR="002369AD" w:rsidRPr="00EA5F3E" w:rsidRDefault="002369AD" w:rsidP="002369AD">
      <w:pPr>
        <w:pStyle w:val="ListParagraph"/>
        <w:numPr>
          <w:ilvl w:val="1"/>
          <w:numId w:val="29"/>
        </w:numPr>
        <w:rPr>
          <w:rFonts w:cstheme="minorHAnsi"/>
        </w:rPr>
      </w:pPr>
      <w:r w:rsidRPr="00EA5F3E">
        <w:rPr>
          <w:rFonts w:cstheme="minorHAnsi"/>
        </w:rPr>
        <w:t>Drop the user column</w:t>
      </w:r>
      <w:r w:rsidR="004C61C0" w:rsidRPr="00EA5F3E">
        <w:rPr>
          <w:rFonts w:cstheme="minorHAnsi"/>
        </w:rPr>
        <w:t>.</w:t>
      </w:r>
    </w:p>
    <w:p w14:paraId="06AF9615" w14:textId="76F18293" w:rsidR="002369AD" w:rsidRPr="00EA5F3E" w:rsidRDefault="002369AD" w:rsidP="002369AD">
      <w:pPr>
        <w:pStyle w:val="ListParagraph"/>
        <w:numPr>
          <w:ilvl w:val="1"/>
          <w:numId w:val="29"/>
        </w:numPr>
        <w:rPr>
          <w:rFonts w:cstheme="minorHAnsi"/>
        </w:rPr>
      </w:pPr>
      <w:r w:rsidRPr="00EA5F3E">
        <w:rPr>
          <w:rFonts w:cstheme="minorHAnsi"/>
        </w:rPr>
        <w:t>Us</w:t>
      </w:r>
      <w:r w:rsidR="004C61C0" w:rsidRPr="00EA5F3E">
        <w:rPr>
          <w:rFonts w:cstheme="minorHAnsi"/>
        </w:rPr>
        <w:t>e</w:t>
      </w:r>
      <w:r w:rsidRPr="00EA5F3E">
        <w:rPr>
          <w:rFonts w:cstheme="minorHAnsi"/>
        </w:rPr>
        <w:t xml:space="preserve"> regular </w:t>
      </w:r>
      <w:r w:rsidR="000D119C" w:rsidRPr="00EA5F3E">
        <w:rPr>
          <w:rFonts w:cstheme="minorHAnsi"/>
        </w:rPr>
        <w:t>expressions</w:t>
      </w:r>
      <w:r w:rsidR="00291D80" w:rsidRPr="00EA5F3E">
        <w:rPr>
          <w:rFonts w:cstheme="minorHAnsi"/>
        </w:rPr>
        <w:t xml:space="preserve"> or python string methods to get rid of the additional</w:t>
      </w:r>
      <w:r w:rsidR="004C61C0" w:rsidRPr="00EA5F3E">
        <w:rPr>
          <w:rFonts w:cstheme="minorHAnsi"/>
        </w:rPr>
        <w:t xml:space="preserve"> data at the </w:t>
      </w:r>
      <w:r w:rsidR="000D119C" w:rsidRPr="00EA5F3E">
        <w:rPr>
          <w:rFonts w:cstheme="minorHAnsi"/>
        </w:rPr>
        <w:t>begging</w:t>
      </w:r>
      <w:r w:rsidR="004C61C0" w:rsidRPr="00EA5F3E">
        <w:rPr>
          <w:rFonts w:cstheme="minorHAnsi"/>
        </w:rPr>
        <w:t xml:space="preserve"> and end of each tweet.</w:t>
      </w:r>
    </w:p>
    <w:p w14:paraId="27E3A4B1" w14:textId="4643C64D" w:rsidR="00E74395" w:rsidRPr="00EA5F3E" w:rsidRDefault="00FD21A5" w:rsidP="002369AD">
      <w:pPr>
        <w:pStyle w:val="ListParagraph"/>
        <w:numPr>
          <w:ilvl w:val="1"/>
          <w:numId w:val="29"/>
        </w:numPr>
        <w:rPr>
          <w:rFonts w:cstheme="minorHAnsi"/>
        </w:rPr>
      </w:pPr>
      <w:r w:rsidRPr="00EA5F3E">
        <w:rPr>
          <w:rFonts w:cstheme="minorHAnsi"/>
        </w:rPr>
        <w:t>Check the tweet data and identify,</w:t>
      </w:r>
      <w:r w:rsidR="004C61C0" w:rsidRPr="00EA5F3E">
        <w:rPr>
          <w:rFonts w:cstheme="minorHAnsi"/>
        </w:rPr>
        <w:t xml:space="preserve"> if you need to carry out any further pre-processing steps,</w:t>
      </w:r>
      <w:r w:rsidRPr="00EA5F3E">
        <w:rPr>
          <w:rFonts w:cstheme="minorHAnsi"/>
        </w:rPr>
        <w:t xml:space="preserve"> you should at least do two</w:t>
      </w:r>
      <w:r w:rsidR="00542622">
        <w:rPr>
          <w:rFonts w:cstheme="minorHAnsi"/>
        </w:rPr>
        <w:t xml:space="preserve"> or three</w:t>
      </w:r>
      <w:r w:rsidRPr="00EA5F3E">
        <w:rPr>
          <w:rFonts w:cstheme="minorHAnsi"/>
        </w:rPr>
        <w:t xml:space="preserve"> more steps</w:t>
      </w:r>
      <w:r w:rsidR="00E74395" w:rsidRPr="00EA5F3E">
        <w:rPr>
          <w:rFonts w:cstheme="minorHAnsi"/>
        </w:rPr>
        <w:t>.</w:t>
      </w:r>
      <w:r w:rsidR="004C61C0" w:rsidRPr="00EA5F3E">
        <w:rPr>
          <w:rFonts w:cstheme="minorHAnsi"/>
        </w:rPr>
        <w:t xml:space="preserve"> </w:t>
      </w:r>
    </w:p>
    <w:p w14:paraId="195D86BB" w14:textId="4FA0DB71" w:rsidR="002369AD" w:rsidRPr="00EA5F3E" w:rsidRDefault="00E74395" w:rsidP="002369AD">
      <w:pPr>
        <w:pStyle w:val="ListParagraph"/>
        <w:numPr>
          <w:ilvl w:val="1"/>
          <w:numId w:val="29"/>
        </w:numPr>
        <w:rPr>
          <w:rFonts w:cstheme="minorHAnsi"/>
        </w:rPr>
      </w:pPr>
      <w:r w:rsidRPr="00EA5F3E">
        <w:rPr>
          <w:rFonts w:cstheme="minorHAnsi"/>
        </w:rPr>
        <w:t>L</w:t>
      </w:r>
      <w:r w:rsidR="004C61C0" w:rsidRPr="00EA5F3E">
        <w:rPr>
          <w:rFonts w:cstheme="minorHAnsi"/>
        </w:rPr>
        <w:t xml:space="preserve">ist </w:t>
      </w:r>
      <w:proofErr w:type="gramStart"/>
      <w:r w:rsidR="004C61C0" w:rsidRPr="00EA5F3E">
        <w:rPr>
          <w:rFonts w:cstheme="minorHAnsi"/>
        </w:rPr>
        <w:t>the</w:t>
      </w:r>
      <w:r w:rsidR="00542622">
        <w:rPr>
          <w:rFonts w:cstheme="minorHAnsi"/>
        </w:rPr>
        <w:t xml:space="preserve">  steps</w:t>
      </w:r>
      <w:proofErr w:type="gramEnd"/>
      <w:r w:rsidR="004C61C0" w:rsidRPr="00EA5F3E">
        <w:rPr>
          <w:rFonts w:cstheme="minorHAnsi"/>
        </w:rPr>
        <w:t xml:space="preserve"> </w:t>
      </w:r>
      <w:r w:rsidRPr="00EA5F3E">
        <w:rPr>
          <w:rFonts w:cstheme="minorHAnsi"/>
        </w:rPr>
        <w:t>in your analysis report under exercise #2.</w:t>
      </w:r>
    </w:p>
    <w:p w14:paraId="59428A4C" w14:textId="339881FC" w:rsidR="00E74395" w:rsidRPr="00EA5F3E" w:rsidRDefault="00E74395" w:rsidP="009426F5">
      <w:pPr>
        <w:pStyle w:val="ListParagraph"/>
        <w:numPr>
          <w:ilvl w:val="1"/>
          <w:numId w:val="29"/>
        </w:numPr>
        <w:rPr>
          <w:rFonts w:cstheme="minorHAnsi"/>
        </w:rPr>
      </w:pPr>
      <w:r w:rsidRPr="00EA5F3E">
        <w:rPr>
          <w:rFonts w:cstheme="minorHAnsi"/>
        </w:rPr>
        <w:t xml:space="preserve">Cary out </w:t>
      </w:r>
      <w:r w:rsidR="000D119C" w:rsidRPr="00EA5F3E">
        <w:rPr>
          <w:rFonts w:cstheme="minorHAnsi"/>
        </w:rPr>
        <w:t>those</w:t>
      </w:r>
      <w:r w:rsidRPr="00EA5F3E">
        <w:rPr>
          <w:rFonts w:cstheme="minorHAnsi"/>
        </w:rPr>
        <w:t xml:space="preserve"> steps in your code.</w:t>
      </w:r>
    </w:p>
    <w:p w14:paraId="3CC3699C" w14:textId="340C5AD2" w:rsidR="002369AD" w:rsidRPr="00EA5F3E" w:rsidRDefault="002369AD" w:rsidP="009426F5">
      <w:pPr>
        <w:pStyle w:val="ListParagraph"/>
        <w:ind w:left="1440"/>
        <w:rPr>
          <w:rFonts w:cstheme="minorHAnsi"/>
        </w:rPr>
      </w:pPr>
    </w:p>
    <w:p w14:paraId="7EB7CAB8" w14:textId="73C6A5F5" w:rsidR="008208F5" w:rsidRPr="00EA5F3E" w:rsidRDefault="008208F5" w:rsidP="008208F5">
      <w:pPr>
        <w:pStyle w:val="ListParagraph"/>
        <w:numPr>
          <w:ilvl w:val="0"/>
          <w:numId w:val="29"/>
        </w:numPr>
        <w:rPr>
          <w:rFonts w:cstheme="minorHAnsi"/>
        </w:rPr>
      </w:pPr>
      <w:r w:rsidRPr="00EA5F3E">
        <w:rPr>
          <w:rFonts w:cstheme="minorHAnsi"/>
        </w:rPr>
        <w:t>Apply the following data augmentation technique to expand the original dataset:</w:t>
      </w:r>
    </w:p>
    <w:p w14:paraId="50ECA73F" w14:textId="77777777" w:rsidR="00C73D51" w:rsidRDefault="008208F5" w:rsidP="00C73D51">
      <w:pPr>
        <w:ind w:left="1080"/>
        <w:rPr>
          <w:rFonts w:cstheme="minorHAnsi"/>
        </w:rPr>
      </w:pPr>
      <w:r w:rsidRPr="00EA5F3E">
        <w:rPr>
          <w:rFonts w:cstheme="minorHAnsi"/>
        </w:rPr>
        <w:t xml:space="preserve"> Word embedding</w:t>
      </w:r>
      <w:r w:rsidR="00542622">
        <w:rPr>
          <w:rFonts w:cstheme="minorHAnsi"/>
        </w:rPr>
        <w:t xml:space="preserve"> using the NLP</w:t>
      </w:r>
      <w:r w:rsidRPr="00EA5F3E">
        <w:rPr>
          <w:rFonts w:cstheme="minorHAnsi"/>
        </w:rPr>
        <w:t xml:space="preserve"> augmenter. Use “word2vec” as a model for the augmenter</w:t>
      </w:r>
    </w:p>
    <w:p w14:paraId="40E48445" w14:textId="6960598F" w:rsidR="008208F5" w:rsidRPr="00EA5F3E" w:rsidRDefault="00496BBA" w:rsidP="00C73D51">
      <w:pPr>
        <w:ind w:left="1080"/>
        <w:rPr>
          <w:rFonts w:cstheme="minorHAnsi"/>
        </w:rPr>
      </w:pPr>
      <w:r w:rsidRPr="00EA5F3E">
        <w:rPr>
          <w:rFonts w:cstheme="minorHAnsi"/>
        </w:rPr>
        <w:t xml:space="preserve">Write a script to apply </w:t>
      </w:r>
      <w:r w:rsidR="008208F5" w:rsidRPr="00EA5F3E">
        <w:rPr>
          <w:rFonts w:cstheme="minorHAnsi"/>
        </w:rPr>
        <w:t xml:space="preserve">the following steps for each </w:t>
      </w:r>
      <w:r w:rsidR="00AB50CB" w:rsidRPr="00EA5F3E">
        <w:rPr>
          <w:rFonts w:cstheme="minorHAnsi"/>
        </w:rPr>
        <w:t>cleaned tweet</w:t>
      </w:r>
      <w:r w:rsidR="008208F5" w:rsidRPr="00EA5F3E">
        <w:rPr>
          <w:rFonts w:cstheme="minorHAnsi"/>
        </w:rPr>
        <w:t xml:space="preserve"> in the dataset:</w:t>
      </w:r>
    </w:p>
    <w:p w14:paraId="5B0049F3" w14:textId="69F83A49" w:rsidR="008208F5" w:rsidRPr="00EA5F3E" w:rsidRDefault="008208F5" w:rsidP="008208F5">
      <w:pPr>
        <w:pStyle w:val="ListParagraph"/>
        <w:numPr>
          <w:ilvl w:val="2"/>
          <w:numId w:val="29"/>
        </w:numPr>
        <w:rPr>
          <w:rFonts w:cstheme="minorHAnsi"/>
        </w:rPr>
      </w:pPr>
      <w:r w:rsidRPr="00EA5F3E">
        <w:rPr>
          <w:rFonts w:cstheme="minorHAnsi"/>
        </w:rPr>
        <w:t xml:space="preserve">Tokenize the </w:t>
      </w:r>
      <w:r w:rsidR="00AB50CB" w:rsidRPr="00EA5F3E">
        <w:rPr>
          <w:rFonts w:cstheme="minorHAnsi"/>
        </w:rPr>
        <w:t>cleaned tweet, if you haven’t done so earlier.</w:t>
      </w:r>
    </w:p>
    <w:p w14:paraId="1934318E" w14:textId="325195F0" w:rsidR="008208F5" w:rsidRPr="00EA5F3E" w:rsidRDefault="008208F5" w:rsidP="008208F5">
      <w:pPr>
        <w:pStyle w:val="ListParagraph"/>
        <w:numPr>
          <w:ilvl w:val="2"/>
          <w:numId w:val="29"/>
        </w:numPr>
        <w:rPr>
          <w:rFonts w:cstheme="minorHAnsi"/>
        </w:rPr>
      </w:pPr>
      <w:r w:rsidRPr="00EA5F3E">
        <w:rPr>
          <w:rFonts w:cstheme="minorHAnsi"/>
        </w:rPr>
        <w:t>Remove stop words</w:t>
      </w:r>
      <w:r w:rsidR="00AB50CB" w:rsidRPr="00EA5F3E">
        <w:rPr>
          <w:rFonts w:cstheme="minorHAnsi"/>
        </w:rPr>
        <w:t xml:space="preserve"> if you haven’t done so earlier</w:t>
      </w:r>
      <w:r w:rsidR="00B84086">
        <w:rPr>
          <w:rFonts w:cstheme="minorHAnsi"/>
        </w:rPr>
        <w:t xml:space="preserve">, be </w:t>
      </w:r>
      <w:proofErr w:type="spellStart"/>
      <w:r w:rsidR="00B84086">
        <w:rPr>
          <w:rFonts w:cstheme="minorHAnsi"/>
        </w:rPr>
        <w:t>carefull</w:t>
      </w:r>
      <w:proofErr w:type="spellEnd"/>
      <w:r w:rsidR="00B84086">
        <w:rPr>
          <w:rFonts w:cstheme="minorHAnsi"/>
        </w:rPr>
        <w:t>.</w:t>
      </w:r>
    </w:p>
    <w:p w14:paraId="0825AC9B" w14:textId="73762176" w:rsidR="00AB50CB" w:rsidRPr="00905187" w:rsidRDefault="005B4073" w:rsidP="00905187">
      <w:pPr>
        <w:pStyle w:val="ListParagraph"/>
        <w:numPr>
          <w:ilvl w:val="2"/>
          <w:numId w:val="29"/>
        </w:numPr>
        <w:rPr>
          <w:rFonts w:cstheme="minorHAnsi"/>
        </w:rPr>
      </w:pPr>
      <w:r w:rsidRPr="00EA5F3E">
        <w:rPr>
          <w:rFonts w:cstheme="minorHAnsi"/>
        </w:rPr>
        <w:t xml:space="preserve"> </w:t>
      </w:r>
      <w:r w:rsidR="00496BBA" w:rsidRPr="00EA5F3E">
        <w:rPr>
          <w:rFonts w:cstheme="minorHAnsi"/>
        </w:rPr>
        <w:t>Per tweet</w:t>
      </w:r>
      <w:r w:rsidR="008208F5" w:rsidRPr="00EA5F3E">
        <w:rPr>
          <w:rFonts w:cstheme="minorHAnsi"/>
        </w:rPr>
        <w:t xml:space="preserve"> </w:t>
      </w:r>
      <w:r w:rsidR="00350B0D">
        <w:rPr>
          <w:rFonts w:cstheme="minorHAnsi"/>
        </w:rPr>
        <w:t xml:space="preserve">replace </w:t>
      </w:r>
      <w:r w:rsidR="008208F5" w:rsidRPr="00EA5F3E">
        <w:rPr>
          <w:rFonts w:cstheme="minorHAnsi"/>
        </w:rPr>
        <w:t>t</w:t>
      </w:r>
      <w:r w:rsidR="00B84086">
        <w:rPr>
          <w:rFonts w:cstheme="minorHAnsi"/>
        </w:rPr>
        <w:t>hree</w:t>
      </w:r>
      <w:r w:rsidR="008208F5" w:rsidRPr="00EA5F3E">
        <w:rPr>
          <w:rFonts w:cstheme="minorHAnsi"/>
        </w:rPr>
        <w:t xml:space="preserve"> words randomly</w:t>
      </w:r>
      <w:r w:rsidR="00905187">
        <w:rPr>
          <w:rFonts w:cstheme="minorHAnsi"/>
        </w:rPr>
        <w:t xml:space="preserve"> </w:t>
      </w:r>
      <w:r w:rsidR="00350B0D">
        <w:rPr>
          <w:rFonts w:cstheme="minorHAnsi"/>
        </w:rPr>
        <w:t xml:space="preserve">by the most similar </w:t>
      </w:r>
      <w:r w:rsidR="008208F5" w:rsidRPr="00905187">
        <w:rPr>
          <w:rFonts w:cstheme="minorHAnsi"/>
        </w:rPr>
        <w:t>synonyms</w:t>
      </w:r>
      <w:r w:rsidR="00350B0D">
        <w:rPr>
          <w:rFonts w:cstheme="minorHAnsi"/>
        </w:rPr>
        <w:t>.</w:t>
      </w:r>
    </w:p>
    <w:p w14:paraId="71ADA543" w14:textId="187B9B30" w:rsidR="008208F5" w:rsidRPr="00EA5F3E" w:rsidRDefault="00350B0D" w:rsidP="008208F5">
      <w:pPr>
        <w:pStyle w:val="ListParagraph"/>
        <w:numPr>
          <w:ilvl w:val="2"/>
          <w:numId w:val="29"/>
        </w:numPr>
        <w:rPr>
          <w:rFonts w:cstheme="minorHAnsi"/>
        </w:rPr>
      </w:pPr>
      <w:r>
        <w:rPr>
          <w:rFonts w:cstheme="minorHAnsi"/>
        </w:rPr>
        <w:lastRenderedPageBreak/>
        <w:t>C</w:t>
      </w:r>
      <w:r w:rsidR="008208F5" w:rsidRPr="00EA5F3E">
        <w:rPr>
          <w:rFonts w:cstheme="minorHAnsi"/>
        </w:rPr>
        <w:t xml:space="preserve">reate a new </w:t>
      </w:r>
      <w:r w:rsidR="00640AF5" w:rsidRPr="00EA5F3E">
        <w:rPr>
          <w:rFonts w:cstheme="minorHAnsi"/>
        </w:rPr>
        <w:t xml:space="preserve">tweet </w:t>
      </w:r>
      <w:r w:rsidR="008208F5" w:rsidRPr="00EA5F3E">
        <w:rPr>
          <w:rFonts w:cstheme="minorHAnsi"/>
        </w:rPr>
        <w:t xml:space="preserve">(You should not replace the original </w:t>
      </w:r>
      <w:proofErr w:type="gramStart"/>
      <w:r w:rsidR="001330B1" w:rsidRPr="00EA5F3E">
        <w:rPr>
          <w:rFonts w:cstheme="minorHAnsi"/>
        </w:rPr>
        <w:t>tweet</w:t>
      </w:r>
      <w:r w:rsidR="008208F5" w:rsidRPr="00EA5F3E">
        <w:rPr>
          <w:rFonts w:cstheme="minorHAnsi"/>
        </w:rPr>
        <w:t>,</w:t>
      </w:r>
      <w:proofErr w:type="gramEnd"/>
      <w:r w:rsidR="008208F5" w:rsidRPr="00EA5F3E">
        <w:rPr>
          <w:rFonts w:cstheme="minorHAnsi"/>
        </w:rPr>
        <w:t xml:space="preserve"> you need to add a new copy of each </w:t>
      </w:r>
      <w:r w:rsidR="00640AF5" w:rsidRPr="00EA5F3E">
        <w:rPr>
          <w:rFonts w:cstheme="minorHAnsi"/>
        </w:rPr>
        <w:t xml:space="preserve">tweet </w:t>
      </w:r>
      <w:r w:rsidR="008208F5" w:rsidRPr="00EA5F3E">
        <w:rPr>
          <w:rFonts w:cstheme="minorHAnsi"/>
        </w:rPr>
        <w:t xml:space="preserve">using </w:t>
      </w:r>
      <w:r>
        <w:rPr>
          <w:rFonts w:cstheme="minorHAnsi"/>
        </w:rPr>
        <w:t>the output of point iii</w:t>
      </w:r>
      <w:r w:rsidR="001330B1" w:rsidRPr="00EA5F3E">
        <w:rPr>
          <w:rFonts w:cstheme="minorHAnsi"/>
        </w:rPr>
        <w:t xml:space="preserve"> to your </w:t>
      </w:r>
      <w:proofErr w:type="spellStart"/>
      <w:r w:rsidR="001330B1" w:rsidRPr="00EA5F3E">
        <w:rPr>
          <w:rFonts w:cstheme="minorHAnsi"/>
        </w:rPr>
        <w:t>dataframe</w:t>
      </w:r>
      <w:proofErr w:type="spellEnd"/>
      <w:r w:rsidR="001330B1" w:rsidRPr="00EA5F3E">
        <w:rPr>
          <w:rFonts w:cstheme="minorHAnsi"/>
        </w:rPr>
        <w:t xml:space="preserve"> as a row and maintain the original sentiment</w:t>
      </w:r>
      <w:r>
        <w:rPr>
          <w:rFonts w:cstheme="minorHAnsi"/>
        </w:rPr>
        <w:t>.</w:t>
      </w:r>
    </w:p>
    <w:p w14:paraId="0A79AA0C" w14:textId="2ED0C7DF" w:rsidR="003A2326" w:rsidRPr="00A67C91" w:rsidRDefault="003A2326" w:rsidP="003A2326">
      <w:pPr>
        <w:pStyle w:val="ListParagraph"/>
        <w:numPr>
          <w:ilvl w:val="2"/>
          <w:numId w:val="29"/>
        </w:numPr>
        <w:rPr>
          <w:rFonts w:cstheme="minorHAnsi"/>
        </w:rPr>
      </w:pPr>
      <w:r w:rsidRPr="00EA5F3E">
        <w:rPr>
          <w:rFonts w:cstheme="minorHAnsi"/>
        </w:rPr>
        <w:t xml:space="preserve">Export the new dataset (after applying random insertion) into a </w:t>
      </w:r>
      <w:r w:rsidR="00350B0D">
        <w:rPr>
          <w:rFonts w:cstheme="minorHAnsi"/>
        </w:rPr>
        <w:t>CSV</w:t>
      </w:r>
      <w:r w:rsidRPr="00EA5F3E">
        <w:rPr>
          <w:rFonts w:cstheme="minorHAnsi"/>
        </w:rPr>
        <w:t xml:space="preserve"> file. Name it (</w:t>
      </w:r>
      <w:r w:rsidRPr="00EA5F3E">
        <w:rPr>
          <w:rFonts w:cstheme="minorHAnsi"/>
          <w:b/>
          <w:bCs/>
        </w:rPr>
        <w:t>firstname_df_after_random_insertion)</w:t>
      </w:r>
    </w:p>
    <w:p w14:paraId="2ABE7FF0" w14:textId="77777777" w:rsidR="00A67C91" w:rsidRPr="00A67C91" w:rsidRDefault="00A67C91" w:rsidP="00A67C91">
      <w:pPr>
        <w:pStyle w:val="ListParagraph"/>
        <w:ind w:left="2160"/>
        <w:rPr>
          <w:rFonts w:cstheme="minorHAnsi"/>
        </w:rPr>
      </w:pPr>
    </w:p>
    <w:p w14:paraId="5F3BF2CC" w14:textId="678A36E8" w:rsidR="00A67C91" w:rsidRPr="00A67C91" w:rsidRDefault="00A67C91" w:rsidP="00A67C91">
      <w:pPr>
        <w:rPr>
          <w:rFonts w:cstheme="minorHAnsi"/>
        </w:rPr>
      </w:pPr>
      <w:r>
        <w:rPr>
          <w:rFonts w:cstheme="minorHAnsi"/>
        </w:rPr>
        <w:t xml:space="preserve">(Hint: consider using the action “substitute” when defining the augmenter to </w:t>
      </w:r>
      <w:proofErr w:type="spellStart"/>
      <w:r>
        <w:rPr>
          <w:rFonts w:cstheme="minorHAnsi"/>
        </w:rPr>
        <w:t>achive</w:t>
      </w:r>
      <w:proofErr w:type="spellEnd"/>
      <w:r>
        <w:rPr>
          <w:rFonts w:cstheme="minorHAnsi"/>
        </w:rPr>
        <w:t xml:space="preserve"> points iii to v,</w:t>
      </w:r>
      <w:r w:rsidR="000B11AC">
        <w:rPr>
          <w:rFonts w:cstheme="minorHAnsi"/>
        </w:rPr>
        <w:t xml:space="preserve"> this will save a lot of logic</w:t>
      </w:r>
      <w:r w:rsidR="00D60209">
        <w:rPr>
          <w:rFonts w:cstheme="minorHAnsi"/>
        </w:rPr>
        <w:t xml:space="preserve">. </w:t>
      </w:r>
      <w:hyperlink r:id="rId6" w:history="1">
        <w:r w:rsidR="00D60209">
          <w:rPr>
            <w:rStyle w:val="Hyperlink"/>
          </w:rPr>
          <w:t>https://nlpaug.readthedocs.io/en/latest/augmenter/word/word_embs.html</w:t>
        </w:r>
      </w:hyperlink>
      <w:r>
        <w:rPr>
          <w:rFonts w:cstheme="minorHAnsi"/>
        </w:rPr>
        <w:t xml:space="preserve"> )</w:t>
      </w:r>
    </w:p>
    <w:p w14:paraId="614761A4" w14:textId="77777777" w:rsidR="003A2326" w:rsidRPr="00EA5F3E" w:rsidRDefault="003A2326" w:rsidP="00EA5F3E">
      <w:pPr>
        <w:pStyle w:val="ListParagraph"/>
        <w:ind w:left="2160"/>
        <w:rPr>
          <w:rFonts w:cstheme="minorHAnsi"/>
        </w:rPr>
      </w:pPr>
    </w:p>
    <w:p w14:paraId="605E7AFF" w14:textId="58F2D15F" w:rsidR="00496BBA" w:rsidRPr="00EA5F3E" w:rsidRDefault="008208F5" w:rsidP="00AB50CB">
      <w:pPr>
        <w:rPr>
          <w:rFonts w:cstheme="minorHAnsi"/>
          <w:u w:val="single"/>
        </w:rPr>
      </w:pPr>
      <w:r w:rsidRPr="00EA5F3E">
        <w:rPr>
          <w:rFonts w:cstheme="minorHAnsi"/>
          <w:u w:val="single"/>
        </w:rPr>
        <w:t>NOTE</w:t>
      </w:r>
      <w:r w:rsidR="00C73D51">
        <w:rPr>
          <w:rFonts w:cstheme="minorHAnsi"/>
          <w:u w:val="single"/>
        </w:rPr>
        <w:t>S</w:t>
      </w:r>
      <w:r w:rsidRPr="00EA5F3E">
        <w:rPr>
          <w:rFonts w:cstheme="minorHAnsi"/>
          <w:u w:val="single"/>
        </w:rPr>
        <w:t xml:space="preserve">: </w:t>
      </w:r>
    </w:p>
    <w:p w14:paraId="1FB2E71D" w14:textId="76570333" w:rsidR="00D34F76" w:rsidRPr="00C73D51" w:rsidRDefault="000B11AC" w:rsidP="00C73D51">
      <w:pPr>
        <w:pStyle w:val="ListParagraph"/>
        <w:numPr>
          <w:ilvl w:val="0"/>
          <w:numId w:val="37"/>
        </w:numPr>
        <w:rPr>
          <w:rFonts w:cstheme="minorHAnsi"/>
        </w:rPr>
      </w:pPr>
      <w:r w:rsidRPr="00C73D51">
        <w:rPr>
          <w:rFonts w:cstheme="minorHAnsi"/>
        </w:rPr>
        <w:t>F</w:t>
      </w:r>
      <w:r w:rsidR="008208F5" w:rsidRPr="00C73D51">
        <w:rPr>
          <w:rFonts w:cstheme="minorHAnsi"/>
        </w:rPr>
        <w:t>or words’ synonyms, use word2vec of Google’s “GoogleNews-vectors-negative300.bin”</w:t>
      </w:r>
    </w:p>
    <w:p w14:paraId="6338CCC1" w14:textId="77777777" w:rsidR="00C73D51" w:rsidRPr="00C73D51" w:rsidRDefault="00C73D51" w:rsidP="00C73D51">
      <w:pPr>
        <w:pStyle w:val="ListParagraph"/>
        <w:numPr>
          <w:ilvl w:val="0"/>
          <w:numId w:val="37"/>
        </w:numPr>
        <w:rPr>
          <w:rFonts w:cstheme="minorHAnsi"/>
        </w:rPr>
      </w:pPr>
      <w:r w:rsidRPr="00C73D51">
        <w:rPr>
          <w:rFonts w:cstheme="minorHAnsi"/>
        </w:rPr>
        <w:t xml:space="preserve">After applying this augmenter, you should have a dataset (call it </w:t>
      </w:r>
      <w:r w:rsidRPr="00C73D51">
        <w:rPr>
          <w:rFonts w:cstheme="minorHAnsi"/>
          <w:b/>
        </w:rPr>
        <w:t>“</w:t>
      </w:r>
      <w:proofErr w:type="spellStart"/>
      <w:r w:rsidRPr="00C73D51">
        <w:rPr>
          <w:rFonts w:cstheme="minorHAnsi"/>
          <w:b/>
        </w:rPr>
        <w:t>firstname</w:t>
      </w:r>
      <w:r w:rsidRPr="00C73D51">
        <w:rPr>
          <w:rFonts w:cstheme="minorHAnsi"/>
          <w:b/>
          <w:bCs/>
        </w:rPr>
        <w:t>_after_word_augmenter</w:t>
      </w:r>
      <w:proofErr w:type="spellEnd"/>
      <w:r w:rsidRPr="00C73D51">
        <w:rPr>
          <w:rFonts w:cstheme="minorHAnsi"/>
        </w:rPr>
        <w:t xml:space="preserve">”). The size of this dataset should be double the size of the original dataset. That is, the size of </w:t>
      </w:r>
      <w:proofErr w:type="spellStart"/>
      <w:r w:rsidRPr="00C73D51">
        <w:rPr>
          <w:rFonts w:cstheme="minorHAnsi"/>
          <w:b/>
        </w:rPr>
        <w:t>firstname</w:t>
      </w:r>
      <w:r w:rsidRPr="00C73D51">
        <w:rPr>
          <w:rFonts w:cstheme="minorHAnsi"/>
          <w:b/>
          <w:bCs/>
        </w:rPr>
        <w:t>_after_word_augmenter</w:t>
      </w:r>
      <w:proofErr w:type="spellEnd"/>
      <w:r w:rsidRPr="00C73D51">
        <w:rPr>
          <w:rFonts w:cstheme="minorHAnsi"/>
          <w:b/>
          <w:bCs/>
        </w:rPr>
        <w:t xml:space="preserve"> </w:t>
      </w:r>
      <w:r w:rsidRPr="00C73D51">
        <w:rPr>
          <w:rFonts w:cstheme="minorHAnsi"/>
        </w:rPr>
        <w:t>will be 2 X size of the original dataset (</w:t>
      </w:r>
      <w:proofErr w:type="spellStart"/>
      <w:r w:rsidRPr="00C73D51">
        <w:rPr>
          <w:rFonts w:cstheme="minorHAnsi"/>
        </w:rPr>
        <w:t>firstname_df</w:t>
      </w:r>
      <w:proofErr w:type="spellEnd"/>
      <w:r w:rsidRPr="00C73D51">
        <w:rPr>
          <w:rFonts w:cstheme="minorHAnsi"/>
        </w:rPr>
        <w:t>).</w:t>
      </w:r>
    </w:p>
    <w:p w14:paraId="0322A5A1" w14:textId="77777777" w:rsidR="00C73D51" w:rsidRPr="00EA5F3E" w:rsidRDefault="00C73D51" w:rsidP="000B11AC">
      <w:pPr>
        <w:pStyle w:val="ListParagraph"/>
        <w:rPr>
          <w:rFonts w:cstheme="minorHAnsi"/>
        </w:rPr>
      </w:pPr>
    </w:p>
    <w:p w14:paraId="2D590BEB" w14:textId="77777777" w:rsidR="00D34F76" w:rsidRPr="00EA5F3E" w:rsidRDefault="00D34F76" w:rsidP="003E0AF2">
      <w:pPr>
        <w:rPr>
          <w:rFonts w:cstheme="minorHAnsi"/>
        </w:rPr>
      </w:pPr>
    </w:p>
    <w:p w14:paraId="6B313B65" w14:textId="77777777" w:rsidR="00120076" w:rsidRPr="00EA5F3E" w:rsidRDefault="00120076" w:rsidP="00120076">
      <w:pPr>
        <w:ind w:left="1079"/>
        <w:rPr>
          <w:rFonts w:cstheme="minorHAnsi"/>
          <w:b/>
        </w:rPr>
      </w:pPr>
    </w:p>
    <w:p w14:paraId="0B82EC4B" w14:textId="658649BD" w:rsidR="003274B1" w:rsidRPr="00EA5F3E" w:rsidRDefault="003A2326" w:rsidP="00277496">
      <w:pPr>
        <w:textAlignment w:val="baseline"/>
        <w:rPr>
          <w:rFonts w:cstheme="minorHAnsi"/>
          <w:b/>
          <w:u w:val="single"/>
        </w:rPr>
      </w:pPr>
      <w:r w:rsidRPr="00EA5F3E">
        <w:rPr>
          <w:rFonts w:eastAsia="Times New Roman" w:cstheme="minorHAnsi"/>
          <w:b/>
          <w:bCs/>
        </w:rPr>
        <w:t>Exercise #3</w:t>
      </w:r>
      <w:r w:rsidR="00E07B34" w:rsidRPr="00EA5F3E">
        <w:rPr>
          <w:rFonts w:eastAsia="Times New Roman" w:cstheme="minorHAnsi"/>
          <w:b/>
          <w:bCs/>
        </w:rPr>
        <w:t>:</w:t>
      </w:r>
      <w:r w:rsidRPr="00EA5F3E">
        <w:rPr>
          <w:rFonts w:eastAsia="Times New Roman" w:cstheme="minorHAnsi"/>
          <w:b/>
          <w:bCs/>
        </w:rPr>
        <w:t xml:space="preserve"> </w:t>
      </w:r>
      <w:r w:rsidRPr="00EA5F3E">
        <w:rPr>
          <w:rFonts w:cstheme="minorHAnsi"/>
          <w:b/>
          <w:u w:val="single"/>
        </w:rPr>
        <w:t>Sentiment Analysis</w:t>
      </w:r>
      <w:r w:rsidR="00E07B34" w:rsidRPr="00EA5F3E">
        <w:rPr>
          <w:rFonts w:cstheme="minorHAnsi"/>
          <w:b/>
          <w:u w:val="single"/>
        </w:rPr>
        <w:t xml:space="preserve"> (35%</w:t>
      </w:r>
      <w:r w:rsidRPr="00EA5F3E">
        <w:rPr>
          <w:rFonts w:cstheme="minorHAnsi"/>
          <w:b/>
          <w:u w:val="single"/>
        </w:rPr>
        <w:t>)</w:t>
      </w:r>
    </w:p>
    <w:p w14:paraId="58385D4A" w14:textId="77777777" w:rsidR="009418FF" w:rsidRPr="00EA5F3E" w:rsidRDefault="009418FF" w:rsidP="00277496">
      <w:pPr>
        <w:textAlignment w:val="baseline"/>
        <w:rPr>
          <w:rFonts w:cstheme="minorHAnsi"/>
          <w:b/>
          <w:u w:val="single"/>
        </w:rPr>
      </w:pPr>
    </w:p>
    <w:p w14:paraId="6803A3D2" w14:textId="310E14C0" w:rsidR="00640AF5" w:rsidRPr="00EA5F3E" w:rsidRDefault="00640AF5" w:rsidP="00277496">
      <w:pPr>
        <w:textAlignment w:val="baseline"/>
        <w:rPr>
          <w:rFonts w:cstheme="minorHAnsi"/>
        </w:rPr>
      </w:pPr>
      <w:r w:rsidRPr="00EA5F3E">
        <w:rPr>
          <w:rFonts w:cstheme="minorHAnsi"/>
        </w:rPr>
        <w:t>In this exercise you will use a larger dataset of 100 tweets, and dictionaries of negative and positive words</w:t>
      </w:r>
      <w:r w:rsidR="007A766B" w:rsidRPr="00EA5F3E">
        <w:rPr>
          <w:rFonts w:cstheme="minorHAnsi"/>
        </w:rPr>
        <w:t xml:space="preserve"> </w:t>
      </w:r>
      <w:r w:rsidR="007651DA" w:rsidRPr="00EA5F3E">
        <w:rPr>
          <w:rFonts w:cstheme="minorHAnsi"/>
        </w:rPr>
        <w:t>(lexicons</w:t>
      </w:r>
      <w:r w:rsidR="001330B1" w:rsidRPr="00EA5F3E">
        <w:rPr>
          <w:rFonts w:cstheme="minorHAnsi"/>
        </w:rPr>
        <w:t>), cited</w:t>
      </w:r>
      <w:r w:rsidRPr="00EA5F3E">
        <w:rPr>
          <w:rFonts w:cstheme="minorHAnsi"/>
        </w:rPr>
        <w:t xml:space="preserve"> below</w:t>
      </w:r>
      <w:r w:rsidR="009418FF" w:rsidRPr="00EA5F3E">
        <w:rPr>
          <w:rFonts w:cstheme="minorHAnsi"/>
        </w:rPr>
        <w:t>,</w:t>
      </w:r>
      <w:r w:rsidRPr="00EA5F3E">
        <w:rPr>
          <w:rFonts w:cstheme="minorHAnsi"/>
        </w:rPr>
        <w:t xml:space="preserve"> to calculate the sentiment</w:t>
      </w:r>
      <w:r w:rsidR="009418FF" w:rsidRPr="00EA5F3E">
        <w:rPr>
          <w:rFonts w:cstheme="minorHAnsi"/>
        </w:rPr>
        <w:t xml:space="preserve"> score</w:t>
      </w:r>
      <w:r w:rsidRPr="00EA5F3E">
        <w:rPr>
          <w:rFonts w:cstheme="minorHAnsi"/>
        </w:rPr>
        <w:t xml:space="preserve"> of each tweet and then compare your calculated scores to the original sentiment score</w:t>
      </w:r>
      <w:r w:rsidR="009418FF" w:rsidRPr="00EA5F3E">
        <w:rPr>
          <w:rFonts w:cstheme="minorHAnsi"/>
        </w:rPr>
        <w:t>s.</w:t>
      </w:r>
    </w:p>
    <w:p w14:paraId="71B7D251" w14:textId="77777777" w:rsidR="009426F5" w:rsidRPr="00EA5F3E" w:rsidRDefault="009426F5" w:rsidP="00277496">
      <w:pPr>
        <w:textAlignment w:val="baseline"/>
        <w:rPr>
          <w:rFonts w:eastAsia="Times New Roman" w:cstheme="minorHAnsi"/>
          <w:bCs/>
          <w:u w:val="single"/>
        </w:rPr>
      </w:pPr>
    </w:p>
    <w:p w14:paraId="50387E4C" w14:textId="4DF95828" w:rsidR="003A2326" w:rsidRPr="00EA5F3E" w:rsidRDefault="00665E86" w:rsidP="00277496">
      <w:pPr>
        <w:textAlignment w:val="baseline"/>
        <w:rPr>
          <w:rFonts w:eastAsia="Times New Roman" w:cstheme="minorHAnsi"/>
          <w:bCs/>
        </w:rPr>
      </w:pPr>
      <w:r w:rsidRPr="00EA5F3E">
        <w:rPr>
          <w:rFonts w:eastAsia="Times New Roman" w:cstheme="minorHAnsi"/>
          <w:bCs/>
        </w:rPr>
        <w:t>Exercise r</w:t>
      </w:r>
      <w:r w:rsidR="000D119C" w:rsidRPr="00EA5F3E">
        <w:rPr>
          <w:rFonts w:eastAsia="Times New Roman" w:cstheme="minorHAnsi"/>
          <w:bCs/>
        </w:rPr>
        <w:t>equirements</w:t>
      </w:r>
      <w:r w:rsidR="009418FF" w:rsidRPr="00EA5F3E">
        <w:rPr>
          <w:rFonts w:eastAsia="Times New Roman" w:cstheme="minorHAnsi"/>
          <w:bCs/>
        </w:rPr>
        <w:t>:</w:t>
      </w:r>
    </w:p>
    <w:p w14:paraId="4B812FDB" w14:textId="77471541" w:rsidR="009418FF" w:rsidRPr="00EA5F3E" w:rsidRDefault="009418FF" w:rsidP="009418FF">
      <w:pPr>
        <w:pStyle w:val="ListParagraph"/>
        <w:numPr>
          <w:ilvl w:val="0"/>
          <w:numId w:val="32"/>
        </w:numPr>
        <w:textAlignment w:val="baseline"/>
        <w:rPr>
          <w:rFonts w:eastAsia="Times New Roman" w:cstheme="minorHAnsi"/>
          <w:b/>
          <w:bCs/>
        </w:rPr>
      </w:pPr>
      <w:r w:rsidRPr="00EA5F3E">
        <w:rPr>
          <w:rFonts w:cstheme="minorHAnsi"/>
        </w:rPr>
        <w:t>If your first name starts with A-</w:t>
      </w:r>
      <w:r w:rsidR="00937C6C">
        <w:rPr>
          <w:rFonts w:cstheme="minorHAnsi"/>
        </w:rPr>
        <w:t>N</w:t>
      </w:r>
      <w:r w:rsidRPr="00EA5F3E">
        <w:rPr>
          <w:rFonts w:cstheme="minorHAnsi"/>
        </w:rPr>
        <w:t xml:space="preserve"> use the COVID19_data.csv attached to this assignment, else use the Artificial_inteligence_data.csv file.</w:t>
      </w:r>
    </w:p>
    <w:p w14:paraId="488E2BFB" w14:textId="77777777" w:rsidR="009418FF" w:rsidRPr="00EA5F3E" w:rsidRDefault="009418FF" w:rsidP="009426F5">
      <w:pPr>
        <w:pStyle w:val="ListParagraph"/>
        <w:numPr>
          <w:ilvl w:val="0"/>
          <w:numId w:val="32"/>
        </w:numPr>
        <w:rPr>
          <w:rFonts w:cstheme="minorHAnsi"/>
        </w:rPr>
      </w:pPr>
      <w:r w:rsidRPr="00EA5F3E">
        <w:rPr>
          <w:rFonts w:cstheme="minorHAnsi"/>
        </w:rPr>
        <w:t>Drop the user column.</w:t>
      </w:r>
    </w:p>
    <w:p w14:paraId="113A2935" w14:textId="475746F9" w:rsidR="009418FF" w:rsidRPr="00EA5F3E" w:rsidRDefault="009418FF" w:rsidP="009426F5">
      <w:pPr>
        <w:pStyle w:val="ListParagraph"/>
        <w:numPr>
          <w:ilvl w:val="0"/>
          <w:numId w:val="32"/>
        </w:numPr>
        <w:rPr>
          <w:rFonts w:cstheme="minorHAnsi"/>
        </w:rPr>
      </w:pPr>
      <w:r w:rsidRPr="00EA5F3E">
        <w:rPr>
          <w:rFonts w:cstheme="minorHAnsi"/>
        </w:rPr>
        <w:t xml:space="preserve">Use regular </w:t>
      </w:r>
      <w:r w:rsidR="000D119C" w:rsidRPr="00EA5F3E">
        <w:rPr>
          <w:rFonts w:cstheme="minorHAnsi"/>
        </w:rPr>
        <w:t>expressions</w:t>
      </w:r>
      <w:r w:rsidRPr="00EA5F3E">
        <w:rPr>
          <w:rFonts w:cstheme="minorHAnsi"/>
        </w:rPr>
        <w:t xml:space="preserve"> or python string methods to get rid of the additional data at the </w:t>
      </w:r>
      <w:r w:rsidR="000D119C" w:rsidRPr="00EA5F3E">
        <w:rPr>
          <w:rFonts w:cstheme="minorHAnsi"/>
        </w:rPr>
        <w:t>begging</w:t>
      </w:r>
      <w:r w:rsidRPr="00EA5F3E">
        <w:rPr>
          <w:rFonts w:cstheme="minorHAnsi"/>
        </w:rPr>
        <w:t xml:space="preserve"> and end of each tweet.</w:t>
      </w:r>
    </w:p>
    <w:p w14:paraId="0436F1EF" w14:textId="15FD78C6" w:rsidR="009418FF" w:rsidRPr="00EA5F3E" w:rsidRDefault="009418FF" w:rsidP="009418FF">
      <w:pPr>
        <w:pStyle w:val="ListParagraph"/>
        <w:numPr>
          <w:ilvl w:val="0"/>
          <w:numId w:val="32"/>
        </w:numPr>
        <w:rPr>
          <w:rFonts w:cstheme="minorHAnsi"/>
        </w:rPr>
      </w:pPr>
      <w:r w:rsidRPr="00EA5F3E">
        <w:rPr>
          <w:rFonts w:cstheme="minorHAnsi"/>
        </w:rPr>
        <w:t>Carry out some basic data exploration and note all the results in your analysis report.</w:t>
      </w:r>
    </w:p>
    <w:p w14:paraId="380F106F" w14:textId="7058A2DB" w:rsidR="009418FF" w:rsidRPr="00EA5F3E" w:rsidRDefault="000970EF" w:rsidP="009418FF">
      <w:pPr>
        <w:pStyle w:val="ListParagraph"/>
        <w:numPr>
          <w:ilvl w:val="0"/>
          <w:numId w:val="32"/>
        </w:numPr>
        <w:rPr>
          <w:rFonts w:cstheme="minorHAnsi"/>
        </w:rPr>
      </w:pPr>
      <w:r w:rsidRPr="00EA5F3E">
        <w:rPr>
          <w:rFonts w:cstheme="minorHAnsi"/>
        </w:rPr>
        <w:t xml:space="preserve">Add a column to your dataframe to reflect the length of each tweet, name it </w:t>
      </w:r>
      <w:r w:rsidR="007A766B" w:rsidRPr="00EA5F3E">
        <w:rPr>
          <w:rFonts w:cstheme="minorHAnsi"/>
        </w:rPr>
        <w:t>“</w:t>
      </w:r>
      <w:proofErr w:type="spellStart"/>
      <w:r w:rsidRPr="00EA5F3E">
        <w:rPr>
          <w:rFonts w:cstheme="minorHAnsi"/>
        </w:rPr>
        <w:t>tweet_len</w:t>
      </w:r>
      <w:proofErr w:type="spellEnd"/>
      <w:r w:rsidR="007A766B" w:rsidRPr="00EA5F3E">
        <w:rPr>
          <w:rFonts w:cstheme="minorHAnsi"/>
        </w:rPr>
        <w:t>”</w:t>
      </w:r>
      <w:r w:rsidRPr="00EA5F3E">
        <w:rPr>
          <w:rFonts w:cstheme="minorHAnsi"/>
        </w:rPr>
        <w:t>.</w:t>
      </w:r>
    </w:p>
    <w:p w14:paraId="507739B5" w14:textId="51A94CF8" w:rsidR="000970EF" w:rsidRPr="00EA5F3E" w:rsidRDefault="000970EF" w:rsidP="009418FF">
      <w:pPr>
        <w:pStyle w:val="ListParagraph"/>
        <w:numPr>
          <w:ilvl w:val="0"/>
          <w:numId w:val="32"/>
        </w:numPr>
        <w:rPr>
          <w:rFonts w:cstheme="minorHAnsi"/>
        </w:rPr>
      </w:pPr>
      <w:r w:rsidRPr="00EA5F3E">
        <w:rPr>
          <w:rFonts w:cstheme="minorHAnsi"/>
        </w:rPr>
        <w:t xml:space="preserve">Load the positive and </w:t>
      </w:r>
      <w:r w:rsidR="000D119C" w:rsidRPr="00EA5F3E">
        <w:rPr>
          <w:rFonts w:cstheme="minorHAnsi"/>
        </w:rPr>
        <w:t>negative</w:t>
      </w:r>
      <w:r w:rsidRPr="00EA5F3E">
        <w:rPr>
          <w:rFonts w:cstheme="minorHAnsi"/>
        </w:rPr>
        <w:t xml:space="preserve"> words </w:t>
      </w:r>
      <w:r w:rsidR="000D119C" w:rsidRPr="00EA5F3E">
        <w:rPr>
          <w:rFonts w:cstheme="minorHAnsi"/>
        </w:rPr>
        <w:t>lexicons</w:t>
      </w:r>
      <w:r w:rsidRPr="00EA5F3E">
        <w:rPr>
          <w:rFonts w:cstheme="minorHAnsi"/>
        </w:rPr>
        <w:t xml:space="preserve"> into two dataframe you can find the files in lab week #</w:t>
      </w:r>
      <w:r w:rsidR="006D0C69">
        <w:rPr>
          <w:rFonts w:cstheme="minorHAnsi"/>
        </w:rPr>
        <w:t>3</w:t>
      </w:r>
      <w:r w:rsidRPr="00EA5F3E">
        <w:rPr>
          <w:rFonts w:cstheme="minorHAnsi"/>
        </w:rPr>
        <w:t xml:space="preserve"> exercises.</w:t>
      </w:r>
    </w:p>
    <w:p w14:paraId="6F3803F1" w14:textId="6E6AE8C8" w:rsidR="000970EF" w:rsidRPr="00EA5F3E" w:rsidRDefault="000970EF" w:rsidP="009418FF">
      <w:pPr>
        <w:pStyle w:val="ListParagraph"/>
        <w:numPr>
          <w:ilvl w:val="0"/>
          <w:numId w:val="32"/>
        </w:numPr>
        <w:rPr>
          <w:rFonts w:cstheme="minorHAnsi"/>
        </w:rPr>
      </w:pPr>
      <w:r w:rsidRPr="00EA5F3E">
        <w:rPr>
          <w:rFonts w:cstheme="minorHAnsi"/>
        </w:rPr>
        <w:t>Iterate through all of the words in each tweet and hit against the list of lexicons</w:t>
      </w:r>
      <w:r w:rsidR="00C24A8A" w:rsidRPr="00EA5F3E">
        <w:rPr>
          <w:rFonts w:cstheme="minorHAnsi"/>
        </w:rPr>
        <w:t xml:space="preserve"> in the positive and negative word datframes</w:t>
      </w:r>
      <w:r w:rsidRPr="00EA5F3E">
        <w:rPr>
          <w:rFonts w:cstheme="minorHAnsi"/>
        </w:rPr>
        <w:t>. Since the</w:t>
      </w:r>
      <w:r w:rsidR="00E07B34" w:rsidRPr="00EA5F3E">
        <w:rPr>
          <w:rFonts w:cstheme="minorHAnsi"/>
        </w:rPr>
        <w:t>re</w:t>
      </w:r>
      <w:r w:rsidRPr="00EA5F3E">
        <w:rPr>
          <w:rFonts w:cstheme="minorHAnsi"/>
        </w:rPr>
        <w:t xml:space="preserve"> are longer </w:t>
      </w:r>
      <w:r w:rsidR="000E0C70" w:rsidRPr="00EA5F3E">
        <w:rPr>
          <w:rFonts w:cstheme="minorHAnsi"/>
        </w:rPr>
        <w:t>tweet</w:t>
      </w:r>
      <w:r w:rsidRPr="00EA5F3E">
        <w:rPr>
          <w:rFonts w:cstheme="minorHAnsi"/>
        </w:rPr>
        <w:t xml:space="preserve">s, you </w:t>
      </w:r>
      <w:r w:rsidR="00C24A8A" w:rsidRPr="00EA5F3E">
        <w:rPr>
          <w:rFonts w:cstheme="minorHAnsi"/>
        </w:rPr>
        <w:t>need</w:t>
      </w:r>
      <w:r w:rsidRPr="00EA5F3E">
        <w:rPr>
          <w:rFonts w:cstheme="minorHAnsi"/>
        </w:rPr>
        <w:t xml:space="preserve"> to normalize the number of positive and negative hits by the number of words in </w:t>
      </w:r>
      <w:r w:rsidR="00E07B34" w:rsidRPr="00EA5F3E">
        <w:rPr>
          <w:rFonts w:cstheme="minorHAnsi"/>
        </w:rPr>
        <w:t>each</w:t>
      </w:r>
      <w:r w:rsidRPr="00EA5F3E">
        <w:rPr>
          <w:rFonts w:cstheme="minorHAnsi"/>
        </w:rPr>
        <w:t xml:space="preserve"> </w:t>
      </w:r>
      <w:r w:rsidR="00C24A8A" w:rsidRPr="00EA5F3E">
        <w:rPr>
          <w:rFonts w:cstheme="minorHAnsi"/>
        </w:rPr>
        <w:t>tweet.</w:t>
      </w:r>
    </w:p>
    <w:p w14:paraId="639C0799" w14:textId="542CE516" w:rsidR="00C24A8A" w:rsidRPr="00EA5F3E" w:rsidRDefault="00C24A8A" w:rsidP="009418FF">
      <w:pPr>
        <w:pStyle w:val="ListParagraph"/>
        <w:numPr>
          <w:ilvl w:val="0"/>
          <w:numId w:val="32"/>
        </w:numPr>
        <w:rPr>
          <w:rFonts w:cstheme="minorHAnsi"/>
        </w:rPr>
      </w:pPr>
      <w:r w:rsidRPr="00EA5F3E">
        <w:rPr>
          <w:rFonts w:cstheme="minorHAnsi"/>
        </w:rPr>
        <w:t xml:space="preserve">Add two columns to your datafrme one to reflect the percentage of </w:t>
      </w:r>
      <w:r w:rsidR="00A60194" w:rsidRPr="00EA5F3E">
        <w:rPr>
          <w:rFonts w:cstheme="minorHAnsi"/>
        </w:rPr>
        <w:t>positiveness</w:t>
      </w:r>
      <w:r w:rsidRPr="00EA5F3E">
        <w:rPr>
          <w:rFonts w:cstheme="minorHAnsi"/>
        </w:rPr>
        <w:t xml:space="preserve"> and the second to reflect the </w:t>
      </w:r>
      <w:r w:rsidR="00A60194" w:rsidRPr="00EA5F3E">
        <w:rPr>
          <w:rFonts w:cstheme="minorHAnsi"/>
        </w:rPr>
        <w:t>percentage</w:t>
      </w:r>
      <w:r w:rsidRPr="00EA5F3E">
        <w:rPr>
          <w:rFonts w:cstheme="minorHAnsi"/>
        </w:rPr>
        <w:t xml:space="preserve"> of negativ</w:t>
      </w:r>
      <w:r w:rsidR="000D119C" w:rsidRPr="00EA5F3E">
        <w:rPr>
          <w:rFonts w:cstheme="minorHAnsi"/>
        </w:rPr>
        <w:t>e</w:t>
      </w:r>
      <w:r w:rsidRPr="00EA5F3E">
        <w:rPr>
          <w:rFonts w:cstheme="minorHAnsi"/>
        </w:rPr>
        <w:t>ness.</w:t>
      </w:r>
    </w:p>
    <w:p w14:paraId="38A9F7DD" w14:textId="58D1EC99" w:rsidR="00C24A8A" w:rsidRPr="00EA5F3E" w:rsidRDefault="00C24A8A" w:rsidP="009418FF">
      <w:pPr>
        <w:pStyle w:val="ListParagraph"/>
        <w:numPr>
          <w:ilvl w:val="0"/>
          <w:numId w:val="32"/>
        </w:numPr>
        <w:rPr>
          <w:rFonts w:cstheme="minorHAnsi"/>
        </w:rPr>
      </w:pPr>
      <w:r w:rsidRPr="00EA5F3E">
        <w:rPr>
          <w:rFonts w:cstheme="minorHAnsi"/>
        </w:rPr>
        <w:t xml:space="preserve">Tag each tweet with a sentiment score i.e. add a column to your data frame name it </w:t>
      </w:r>
      <w:r w:rsidR="007A766B" w:rsidRPr="00EA5F3E">
        <w:rPr>
          <w:rFonts w:cstheme="minorHAnsi"/>
        </w:rPr>
        <w:t>“</w:t>
      </w:r>
      <w:proofErr w:type="spellStart"/>
      <w:r w:rsidR="00E07B34" w:rsidRPr="00EA5F3E">
        <w:rPr>
          <w:rFonts w:cstheme="minorHAnsi"/>
        </w:rPr>
        <w:t>predicted_sentiment</w:t>
      </w:r>
      <w:r w:rsidRPr="00EA5F3E">
        <w:rPr>
          <w:rFonts w:cstheme="minorHAnsi"/>
        </w:rPr>
        <w:t>_</w:t>
      </w:r>
      <w:r w:rsidR="00E07B34" w:rsidRPr="00EA5F3E">
        <w:rPr>
          <w:rFonts w:cstheme="minorHAnsi"/>
        </w:rPr>
        <w:t>score</w:t>
      </w:r>
      <w:proofErr w:type="spellEnd"/>
      <w:r w:rsidR="007A766B" w:rsidRPr="00EA5F3E">
        <w:rPr>
          <w:rFonts w:cstheme="minorHAnsi"/>
        </w:rPr>
        <w:t>”</w:t>
      </w:r>
      <w:r w:rsidRPr="00EA5F3E">
        <w:rPr>
          <w:rFonts w:cstheme="minorHAnsi"/>
        </w:rPr>
        <w:t>. Use the below rules for tagging:</w:t>
      </w:r>
    </w:p>
    <w:p w14:paraId="7AF8F60D" w14:textId="182EAE5C" w:rsidR="00C24A8A" w:rsidRPr="00EA5F3E" w:rsidRDefault="00C24A8A" w:rsidP="00C24A8A">
      <w:pPr>
        <w:pStyle w:val="ListParagraph"/>
        <w:numPr>
          <w:ilvl w:val="1"/>
          <w:numId w:val="32"/>
        </w:numPr>
        <w:rPr>
          <w:rFonts w:cstheme="minorHAnsi"/>
        </w:rPr>
      </w:pPr>
      <w:r w:rsidRPr="00EA5F3E">
        <w:rPr>
          <w:rFonts w:cstheme="minorHAnsi"/>
        </w:rPr>
        <w:t xml:space="preserve">If both positive and negative </w:t>
      </w:r>
      <w:r w:rsidR="000D119C" w:rsidRPr="00EA5F3E">
        <w:rPr>
          <w:rFonts w:cstheme="minorHAnsi"/>
        </w:rPr>
        <w:t>percentages</w:t>
      </w:r>
      <w:r w:rsidRPr="00EA5F3E">
        <w:rPr>
          <w:rFonts w:cstheme="minorHAnsi"/>
        </w:rPr>
        <w:t xml:space="preserve"> are equal to zero</w:t>
      </w:r>
      <w:r w:rsidR="007A766B" w:rsidRPr="00EA5F3E">
        <w:rPr>
          <w:rFonts w:cstheme="minorHAnsi"/>
        </w:rPr>
        <w:t xml:space="preserve">, or if </w:t>
      </w:r>
      <w:r w:rsidR="00C40845" w:rsidRPr="00EA5F3E">
        <w:rPr>
          <w:rFonts w:cstheme="minorHAnsi"/>
        </w:rPr>
        <w:t>both percentages</w:t>
      </w:r>
      <w:r w:rsidR="007A766B" w:rsidRPr="00EA5F3E">
        <w:rPr>
          <w:rFonts w:cstheme="minorHAnsi"/>
        </w:rPr>
        <w:t xml:space="preserve"> are equal (have the same percentage)</w:t>
      </w:r>
      <w:r w:rsidRPr="00EA5F3E">
        <w:rPr>
          <w:rFonts w:cstheme="minorHAnsi"/>
        </w:rPr>
        <w:t xml:space="preserve"> tag the tweet as </w:t>
      </w:r>
      <w:r w:rsidR="00A60194" w:rsidRPr="00EA5F3E">
        <w:rPr>
          <w:rFonts w:cstheme="minorHAnsi"/>
        </w:rPr>
        <w:t>neutral</w:t>
      </w:r>
    </w:p>
    <w:p w14:paraId="06CB30C4" w14:textId="11103792" w:rsidR="00A60194" w:rsidRPr="00EA5F3E" w:rsidRDefault="00A60194" w:rsidP="00C24A8A">
      <w:pPr>
        <w:pStyle w:val="ListParagraph"/>
        <w:numPr>
          <w:ilvl w:val="1"/>
          <w:numId w:val="32"/>
        </w:numPr>
        <w:rPr>
          <w:rFonts w:cstheme="minorHAnsi"/>
        </w:rPr>
      </w:pPr>
      <w:r w:rsidRPr="00EA5F3E">
        <w:rPr>
          <w:rFonts w:cstheme="minorHAnsi"/>
        </w:rPr>
        <w:t>If the positive percentage is greater than the negative percentage then tag the tweet as positive.</w:t>
      </w:r>
    </w:p>
    <w:p w14:paraId="6D57247C" w14:textId="4CDC75AC" w:rsidR="00A60194" w:rsidRPr="00EA5F3E" w:rsidRDefault="00A60194" w:rsidP="00A60194">
      <w:pPr>
        <w:pStyle w:val="ListParagraph"/>
        <w:numPr>
          <w:ilvl w:val="1"/>
          <w:numId w:val="32"/>
        </w:numPr>
        <w:rPr>
          <w:rFonts w:cstheme="minorHAnsi"/>
        </w:rPr>
      </w:pPr>
      <w:r w:rsidRPr="00EA5F3E">
        <w:rPr>
          <w:rFonts w:cstheme="minorHAnsi"/>
        </w:rPr>
        <w:t xml:space="preserve"> If the negative percentage is greater than the positive percentage then tag the tweet as negative.</w:t>
      </w:r>
    </w:p>
    <w:p w14:paraId="4D945C2D" w14:textId="5780BC89" w:rsidR="00A60194" w:rsidRPr="00EA5F3E" w:rsidRDefault="00A60194" w:rsidP="00A60194">
      <w:pPr>
        <w:pStyle w:val="ListParagraph"/>
        <w:numPr>
          <w:ilvl w:val="0"/>
          <w:numId w:val="32"/>
        </w:numPr>
        <w:rPr>
          <w:rFonts w:cstheme="minorHAnsi"/>
        </w:rPr>
      </w:pPr>
      <w:r w:rsidRPr="00EA5F3E">
        <w:rPr>
          <w:rFonts w:cstheme="minorHAnsi"/>
        </w:rPr>
        <w:lastRenderedPageBreak/>
        <w:t>Compare the original sentiments i.e. column #1 to the new</w:t>
      </w:r>
      <w:r w:rsidR="00E07B34" w:rsidRPr="00EA5F3E">
        <w:rPr>
          <w:rFonts w:cstheme="minorHAnsi"/>
        </w:rPr>
        <w:t xml:space="preserve"> predicted </w:t>
      </w:r>
      <w:r w:rsidRPr="00EA5F3E">
        <w:rPr>
          <w:rFonts w:cstheme="minorHAnsi"/>
        </w:rPr>
        <w:t xml:space="preserve">sentiments you just calculated. Calculate the </w:t>
      </w:r>
      <w:r w:rsidR="000D119C" w:rsidRPr="00EA5F3E">
        <w:rPr>
          <w:rFonts w:cstheme="minorHAnsi"/>
        </w:rPr>
        <w:t>Accuracy</w:t>
      </w:r>
      <w:r w:rsidRPr="00EA5F3E">
        <w:rPr>
          <w:rFonts w:cstheme="minorHAnsi"/>
        </w:rPr>
        <w:t xml:space="preserve"> and F1 score and note them in your written analysis report.</w:t>
      </w:r>
    </w:p>
    <w:p w14:paraId="773947C1" w14:textId="4C53FB19" w:rsidR="00A60194" w:rsidRPr="00EA5F3E" w:rsidRDefault="00A60194" w:rsidP="009426F5">
      <w:pPr>
        <w:pStyle w:val="ListParagraph"/>
        <w:numPr>
          <w:ilvl w:val="0"/>
          <w:numId w:val="32"/>
        </w:numPr>
        <w:rPr>
          <w:rFonts w:cstheme="minorHAnsi"/>
          <w:u w:val="single"/>
        </w:rPr>
      </w:pPr>
      <w:r w:rsidRPr="00EA5F3E">
        <w:rPr>
          <w:rFonts w:cstheme="minorHAnsi"/>
        </w:rPr>
        <w:t>Write some conclusions in your report to indicate why you got these results and what you would</w:t>
      </w:r>
      <w:r w:rsidRPr="00EA5F3E">
        <w:rPr>
          <w:rFonts w:cstheme="minorHAnsi"/>
          <w:u w:val="single"/>
        </w:rPr>
        <w:t xml:space="preserve"> </w:t>
      </w:r>
      <w:r w:rsidRPr="00EA5F3E">
        <w:rPr>
          <w:rFonts w:cstheme="minorHAnsi"/>
        </w:rPr>
        <w:t>suggest to improve.</w:t>
      </w:r>
    </w:p>
    <w:p w14:paraId="32EAF0C1" w14:textId="77777777" w:rsidR="009418FF" w:rsidRPr="00EA5F3E" w:rsidRDefault="009418FF" w:rsidP="009426F5">
      <w:pPr>
        <w:pStyle w:val="ListParagraph"/>
        <w:textAlignment w:val="baseline"/>
        <w:rPr>
          <w:rFonts w:eastAsia="Times New Roman" w:cstheme="minorHAnsi"/>
          <w:b/>
          <w:bCs/>
          <w:u w:val="single"/>
        </w:rPr>
      </w:pPr>
    </w:p>
    <w:p w14:paraId="1E2F7CBD" w14:textId="77777777" w:rsidR="009418FF" w:rsidRPr="00EA5F3E" w:rsidRDefault="009418FF" w:rsidP="00277496">
      <w:pPr>
        <w:textAlignment w:val="baseline"/>
        <w:rPr>
          <w:rFonts w:eastAsia="Times New Roman" w:cstheme="minorHAnsi"/>
          <w:b/>
          <w:bCs/>
        </w:rPr>
      </w:pPr>
    </w:p>
    <w:p w14:paraId="3B826C86" w14:textId="77777777" w:rsidR="009426F5" w:rsidRPr="00EA5F3E" w:rsidRDefault="009426F5" w:rsidP="00277496">
      <w:pPr>
        <w:textAlignment w:val="baseline"/>
        <w:rPr>
          <w:rFonts w:eastAsia="Times New Roman" w:cstheme="minorHAnsi"/>
          <w:b/>
          <w:bCs/>
        </w:rPr>
      </w:pPr>
    </w:p>
    <w:p w14:paraId="211AC9DE" w14:textId="77777777" w:rsidR="00EA5F3E" w:rsidRDefault="00EA5F3E" w:rsidP="00277496">
      <w:pPr>
        <w:textAlignment w:val="baseline"/>
        <w:rPr>
          <w:rFonts w:eastAsia="Times New Roman" w:cstheme="minorHAnsi"/>
          <w:b/>
          <w:bCs/>
        </w:rPr>
      </w:pPr>
    </w:p>
    <w:p w14:paraId="38AFB44A" w14:textId="6D2AE186" w:rsidR="00277496" w:rsidRPr="00EA5F3E" w:rsidRDefault="00277496" w:rsidP="00277496">
      <w:p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  <w:b/>
          <w:bCs/>
        </w:rPr>
        <w:t>Naming and Submission Rules:</w:t>
      </w:r>
      <w:r w:rsidRPr="00EA5F3E">
        <w:rPr>
          <w:rFonts w:eastAsia="Times New Roman" w:cstheme="minorHAnsi"/>
        </w:rPr>
        <w:t> </w:t>
      </w:r>
    </w:p>
    <w:p w14:paraId="47A459D1" w14:textId="77777777" w:rsidR="00277496" w:rsidRPr="00EA5F3E" w:rsidRDefault="00277496" w:rsidP="00277496">
      <w:p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> </w:t>
      </w:r>
    </w:p>
    <w:p w14:paraId="07168617" w14:textId="77777777" w:rsidR="00277496" w:rsidRPr="00EA5F3E" w:rsidRDefault="00277496" w:rsidP="00277496">
      <w:pPr>
        <w:pStyle w:val="ListParagraph"/>
        <w:numPr>
          <w:ilvl w:val="0"/>
          <w:numId w:val="26"/>
        </w:num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>You must </w:t>
      </w:r>
      <w:r w:rsidRPr="00EA5F3E">
        <w:rPr>
          <w:rFonts w:eastAsia="Times New Roman" w:cstheme="minorHAnsi"/>
          <w:bCs/>
        </w:rPr>
        <w:t>name your submission</w:t>
      </w:r>
      <w:r w:rsidRPr="00EA5F3E">
        <w:rPr>
          <w:rFonts w:eastAsia="Times New Roman" w:cstheme="minorHAnsi"/>
        </w:rPr>
        <w:t> according to the following rule: </w:t>
      </w:r>
    </w:p>
    <w:p w14:paraId="0622C7B2" w14:textId="5D3E338D" w:rsidR="00277496" w:rsidRPr="00EA5F3E" w:rsidRDefault="00277496" w:rsidP="00277496">
      <w:pPr>
        <w:ind w:left="720"/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  <w:b/>
          <w:bCs/>
        </w:rPr>
        <w:t>YourFullname_COMP</w:t>
      </w:r>
      <w:r w:rsidR="00120076" w:rsidRPr="00EA5F3E">
        <w:rPr>
          <w:rFonts w:eastAsia="Times New Roman" w:cstheme="minorHAnsi"/>
          <w:b/>
          <w:bCs/>
        </w:rPr>
        <w:t>262_</w:t>
      </w:r>
      <w:r w:rsidRPr="00EA5F3E">
        <w:rPr>
          <w:rFonts w:eastAsia="Times New Roman" w:cstheme="minorHAnsi"/>
          <w:b/>
          <w:bCs/>
        </w:rPr>
        <w:t>assignmentnumber</w:t>
      </w:r>
      <w:r w:rsidR="004D00CE">
        <w:rPr>
          <w:rFonts w:eastAsia="Times New Roman" w:cstheme="minorHAnsi"/>
          <w:b/>
          <w:bCs/>
        </w:rPr>
        <w:t>.zip</w:t>
      </w:r>
      <w:r w:rsidRPr="00EA5F3E">
        <w:rPr>
          <w:rFonts w:eastAsia="Times New Roman" w:cstheme="minorHAnsi"/>
        </w:rPr>
        <w:t>.Example: </w:t>
      </w:r>
      <w:r w:rsidRPr="00EA5F3E">
        <w:rPr>
          <w:rFonts w:eastAsia="Times New Roman" w:cstheme="minorHAnsi"/>
          <w:b/>
          <w:bCs/>
        </w:rPr>
        <w:t>AdamPerjouski_COMP</w:t>
      </w:r>
      <w:r w:rsidR="00120076" w:rsidRPr="00EA5F3E">
        <w:rPr>
          <w:rFonts w:eastAsia="Times New Roman" w:cstheme="minorHAnsi"/>
          <w:b/>
          <w:bCs/>
        </w:rPr>
        <w:t>262_</w:t>
      </w:r>
      <w:r w:rsidRPr="00EA5F3E">
        <w:rPr>
          <w:rFonts w:eastAsia="Times New Roman" w:cstheme="minorHAnsi"/>
          <w:b/>
          <w:bCs/>
        </w:rPr>
        <w:t>assignment1</w:t>
      </w:r>
      <w:r w:rsidRPr="00EA5F3E">
        <w:rPr>
          <w:rFonts w:eastAsia="Times New Roman" w:cstheme="minorHAnsi"/>
        </w:rPr>
        <w:t> </w:t>
      </w:r>
      <w:r w:rsidR="004D00CE">
        <w:rPr>
          <w:rFonts w:eastAsia="Times New Roman" w:cstheme="minorHAnsi"/>
        </w:rPr>
        <w:t>.</w:t>
      </w:r>
      <w:r w:rsidR="004D00CE" w:rsidRPr="004D00CE">
        <w:rPr>
          <w:rFonts w:eastAsia="Times New Roman" w:cstheme="minorHAnsi"/>
          <w:b/>
          <w:bCs/>
        </w:rPr>
        <w:t>zip</w:t>
      </w:r>
    </w:p>
    <w:p w14:paraId="7F53B8FF" w14:textId="77777777" w:rsidR="00277496" w:rsidRPr="00EA5F3E" w:rsidRDefault="00277496" w:rsidP="0078357F">
      <w:pPr>
        <w:pStyle w:val="ListParagraph"/>
        <w:numPr>
          <w:ilvl w:val="0"/>
          <w:numId w:val="26"/>
        </w:num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 xml:space="preserve">Please add all the </w:t>
      </w:r>
      <w:r w:rsidR="005A6DE2" w:rsidRPr="00EA5F3E">
        <w:rPr>
          <w:rFonts w:eastAsia="Times New Roman" w:cstheme="minorHAnsi"/>
        </w:rPr>
        <w:t>commands/instructions into a python script.</w:t>
      </w:r>
      <w:r w:rsidRPr="00EA5F3E">
        <w:rPr>
          <w:rFonts w:eastAsia="Times New Roman" w:cstheme="minorHAnsi"/>
        </w:rPr>
        <w:t xml:space="preserve"> </w:t>
      </w:r>
    </w:p>
    <w:p w14:paraId="49ED1DD3" w14:textId="6E4E7CC9" w:rsidR="00E4737B" w:rsidRPr="00EA5F3E" w:rsidRDefault="00E4737B" w:rsidP="009426F5">
      <w:pPr>
        <w:pStyle w:val="ListParagraph"/>
        <w:textAlignment w:val="baseline"/>
        <w:rPr>
          <w:rFonts w:eastAsia="Times New Roman" w:cstheme="minorHAnsi"/>
        </w:rPr>
      </w:pPr>
    </w:p>
    <w:p w14:paraId="289E05FD" w14:textId="77777777" w:rsidR="003274B1" w:rsidRPr="00EA5F3E" w:rsidRDefault="00277496" w:rsidP="003274B1">
      <w:pPr>
        <w:pStyle w:val="ListParagraph"/>
        <w:numPr>
          <w:ilvl w:val="0"/>
          <w:numId w:val="26"/>
        </w:num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>Upload the submission file on e</w:t>
      </w:r>
      <w:r w:rsidR="003274B1" w:rsidRPr="00EA5F3E">
        <w:rPr>
          <w:rFonts w:eastAsia="Times New Roman" w:cstheme="minorHAnsi"/>
        </w:rPr>
        <w:t>-</w:t>
      </w:r>
      <w:r w:rsidRPr="00EA5F3E">
        <w:rPr>
          <w:rFonts w:eastAsia="Times New Roman" w:cstheme="minorHAnsi"/>
        </w:rPr>
        <w:t>Centennial using the Assignment link</w:t>
      </w:r>
      <w:r w:rsidR="0078357F" w:rsidRPr="00EA5F3E">
        <w:rPr>
          <w:rFonts w:eastAsia="Times New Roman" w:cstheme="minorHAnsi"/>
        </w:rPr>
        <w:t>(s)</w:t>
      </w:r>
      <w:r w:rsidRPr="00EA5F3E">
        <w:rPr>
          <w:rFonts w:eastAsia="Times New Roman" w:cstheme="minorHAnsi"/>
        </w:rPr>
        <w:t>. </w:t>
      </w:r>
    </w:p>
    <w:p w14:paraId="515888AF" w14:textId="52431CF7" w:rsidR="002820A3" w:rsidRPr="00EA5F3E" w:rsidRDefault="002820A3" w:rsidP="003274B1">
      <w:pPr>
        <w:pStyle w:val="ListParagraph"/>
        <w:numPr>
          <w:ilvl w:val="0"/>
          <w:numId w:val="26"/>
        </w:num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 xml:space="preserve">In total you should submit </w:t>
      </w:r>
      <w:r w:rsidR="003B585F">
        <w:rPr>
          <w:rFonts w:eastAsia="Times New Roman" w:cstheme="minorHAnsi"/>
        </w:rPr>
        <w:t xml:space="preserve">one zipped file named as above containing </w:t>
      </w:r>
      <w:r w:rsidRPr="00EA5F3E">
        <w:rPr>
          <w:rFonts w:eastAsia="Times New Roman" w:cstheme="minorHAnsi"/>
        </w:rPr>
        <w:t>the following:</w:t>
      </w:r>
    </w:p>
    <w:p w14:paraId="107DFB10" w14:textId="77777777" w:rsidR="00E07B34" w:rsidRPr="00EA5F3E" w:rsidRDefault="002820A3" w:rsidP="00E07B34">
      <w:pPr>
        <w:pStyle w:val="ListParagraph"/>
        <w:numPr>
          <w:ilvl w:val="1"/>
          <w:numId w:val="26"/>
        </w:num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>One demonstration video</w:t>
      </w:r>
    </w:p>
    <w:p w14:paraId="3BBCFA28" w14:textId="77777777" w:rsidR="00665E86" w:rsidRPr="00EA5F3E" w:rsidRDefault="00E07B34" w:rsidP="00665E86">
      <w:pPr>
        <w:pStyle w:val="ListParagraph"/>
        <w:numPr>
          <w:ilvl w:val="1"/>
          <w:numId w:val="26"/>
        </w:num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>One output file for exercise #1</w:t>
      </w:r>
    </w:p>
    <w:p w14:paraId="6AFD659A" w14:textId="77777777" w:rsidR="003B585F" w:rsidRDefault="00665E86" w:rsidP="00665E86">
      <w:pPr>
        <w:pStyle w:val="ListParagraph"/>
        <w:numPr>
          <w:ilvl w:val="1"/>
          <w:numId w:val="26"/>
        </w:num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>One output file for exercise #</w:t>
      </w:r>
      <w:r w:rsidR="0077289E" w:rsidRPr="00EA5F3E">
        <w:rPr>
          <w:rFonts w:eastAsia="Times New Roman" w:cstheme="minorHAnsi"/>
        </w:rPr>
        <w:t>2</w:t>
      </w:r>
    </w:p>
    <w:p w14:paraId="7B2A7F39" w14:textId="73BB140E" w:rsidR="002820A3" w:rsidRPr="00EA5F3E" w:rsidRDefault="002820A3" w:rsidP="00665E86">
      <w:pPr>
        <w:pStyle w:val="ListParagraph"/>
        <w:numPr>
          <w:ilvl w:val="1"/>
          <w:numId w:val="26"/>
        </w:num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>One analysis report</w:t>
      </w:r>
      <w:r w:rsidR="0077289E" w:rsidRPr="00EA5F3E">
        <w:rPr>
          <w:rFonts w:eastAsia="Times New Roman" w:cstheme="minorHAnsi"/>
        </w:rPr>
        <w:t xml:space="preserve"> covering all three exercises</w:t>
      </w:r>
    </w:p>
    <w:p w14:paraId="7A578D1C" w14:textId="07C326EF" w:rsidR="003E0AF2" w:rsidRPr="00EA5F3E" w:rsidRDefault="002820A3" w:rsidP="003E0AF2">
      <w:pPr>
        <w:pStyle w:val="ListParagraph"/>
        <w:numPr>
          <w:ilvl w:val="1"/>
          <w:numId w:val="26"/>
        </w:num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 xml:space="preserve"> </w:t>
      </w:r>
      <w:r w:rsidR="00665E86" w:rsidRPr="00EA5F3E">
        <w:rPr>
          <w:rFonts w:eastAsia="Times New Roman" w:cstheme="minorHAnsi"/>
        </w:rPr>
        <w:t>P</w:t>
      </w:r>
      <w:r w:rsidRPr="00EA5F3E">
        <w:rPr>
          <w:rFonts w:eastAsia="Times New Roman" w:cstheme="minorHAnsi"/>
        </w:rPr>
        <w:t>ython scripts for exercises 1</w:t>
      </w:r>
      <w:r w:rsidR="00120076" w:rsidRPr="00EA5F3E">
        <w:rPr>
          <w:rFonts w:eastAsia="Times New Roman" w:cstheme="minorHAnsi"/>
        </w:rPr>
        <w:t>,2 and 3</w:t>
      </w:r>
      <w:r w:rsidRPr="00EA5F3E">
        <w:rPr>
          <w:rFonts w:eastAsia="Times New Roman" w:cstheme="minorHAnsi"/>
        </w:rPr>
        <w:t xml:space="preserve"> </w:t>
      </w:r>
    </w:p>
    <w:p w14:paraId="0BCD76B1" w14:textId="77777777" w:rsidR="003E0AF2" w:rsidRPr="00EA5F3E" w:rsidRDefault="003E0AF2" w:rsidP="003E0AF2">
      <w:pPr>
        <w:textAlignment w:val="baseline"/>
        <w:rPr>
          <w:rFonts w:eastAsia="Times New Roman" w:cstheme="minorHAnsi"/>
          <w:b/>
        </w:rPr>
      </w:pPr>
    </w:p>
    <w:p w14:paraId="644F202B" w14:textId="77777777" w:rsidR="003556DA" w:rsidRPr="00EA5F3E" w:rsidRDefault="003556DA" w:rsidP="003E0AF2">
      <w:p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  <w:b/>
        </w:rPr>
        <w:t xml:space="preserve">Rubric </w:t>
      </w:r>
      <w:r w:rsidR="003E0AF2" w:rsidRPr="00EA5F3E">
        <w:rPr>
          <w:rFonts w:eastAsia="Times New Roman" w:cstheme="minorHAnsi"/>
          <w:b/>
        </w:rPr>
        <w:t>(applies to each exercise)</w:t>
      </w:r>
    </w:p>
    <w:p w14:paraId="4A91F07B" w14:textId="77777777" w:rsidR="003556DA" w:rsidRPr="00EA5F3E" w:rsidRDefault="003556DA" w:rsidP="003556DA">
      <w:pPr>
        <w:textAlignment w:val="baseline"/>
        <w:rPr>
          <w:rFonts w:eastAsia="Times New Roman" w:cstheme="minorHAnsi"/>
          <w:b/>
        </w:rPr>
      </w:pPr>
    </w:p>
    <w:tbl>
      <w:tblPr>
        <w:tblStyle w:val="TableGrid"/>
        <w:tblW w:w="10710" w:type="dxa"/>
        <w:tblInd w:w="-635" w:type="dxa"/>
        <w:tblLook w:val="04A0" w:firstRow="1" w:lastRow="0" w:firstColumn="1" w:lastColumn="0" w:noHBand="0" w:noVBand="1"/>
      </w:tblPr>
      <w:tblGrid>
        <w:gridCol w:w="1697"/>
        <w:gridCol w:w="1678"/>
        <w:gridCol w:w="1746"/>
        <w:gridCol w:w="1620"/>
        <w:gridCol w:w="2056"/>
        <w:gridCol w:w="1913"/>
      </w:tblGrid>
      <w:tr w:rsidR="003556DA" w:rsidRPr="00EA5F3E" w14:paraId="7F727C73" w14:textId="77777777" w:rsidTr="003274B1">
        <w:tc>
          <w:tcPr>
            <w:tcW w:w="1710" w:type="dxa"/>
          </w:tcPr>
          <w:p w14:paraId="5BC376DF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Evaluation criteria</w:t>
            </w:r>
          </w:p>
        </w:tc>
        <w:tc>
          <w:tcPr>
            <w:tcW w:w="1699" w:type="dxa"/>
          </w:tcPr>
          <w:p w14:paraId="74B44132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ot acceptable</w:t>
            </w:r>
          </w:p>
        </w:tc>
        <w:tc>
          <w:tcPr>
            <w:tcW w:w="1707" w:type="dxa"/>
          </w:tcPr>
          <w:p w14:paraId="4236027E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elow</w:t>
            </w:r>
          </w:p>
          <w:p w14:paraId="2D0A61D5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Average</w:t>
            </w:r>
          </w:p>
        </w:tc>
        <w:tc>
          <w:tcPr>
            <w:tcW w:w="1493" w:type="dxa"/>
          </w:tcPr>
          <w:p w14:paraId="0257FBDA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Average</w:t>
            </w:r>
          </w:p>
        </w:tc>
        <w:tc>
          <w:tcPr>
            <w:tcW w:w="2137" w:type="dxa"/>
          </w:tcPr>
          <w:p w14:paraId="04659B03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Competent</w:t>
            </w:r>
          </w:p>
        </w:tc>
        <w:tc>
          <w:tcPr>
            <w:tcW w:w="1964" w:type="dxa"/>
          </w:tcPr>
          <w:p w14:paraId="48F87A23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Excellent</w:t>
            </w:r>
          </w:p>
        </w:tc>
      </w:tr>
      <w:tr w:rsidR="003556DA" w:rsidRPr="00EA5F3E" w14:paraId="16B3B2E9" w14:textId="77777777" w:rsidTr="003274B1">
        <w:tc>
          <w:tcPr>
            <w:tcW w:w="1710" w:type="dxa"/>
          </w:tcPr>
          <w:p w14:paraId="661D4056" w14:textId="77777777" w:rsidR="003556DA" w:rsidRPr="00EA5F3E" w:rsidRDefault="003556DA" w:rsidP="00AE0AFD">
            <w:pPr>
              <w:rPr>
                <w:rFonts w:cstheme="minorHAnsi"/>
              </w:rPr>
            </w:pPr>
          </w:p>
        </w:tc>
        <w:tc>
          <w:tcPr>
            <w:tcW w:w="1699" w:type="dxa"/>
          </w:tcPr>
          <w:p w14:paraId="0B3A0720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0% - 24%</w:t>
            </w:r>
          </w:p>
        </w:tc>
        <w:tc>
          <w:tcPr>
            <w:tcW w:w="1707" w:type="dxa"/>
          </w:tcPr>
          <w:p w14:paraId="4C300EF8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25%-49%</w:t>
            </w:r>
          </w:p>
        </w:tc>
        <w:tc>
          <w:tcPr>
            <w:tcW w:w="1493" w:type="dxa"/>
          </w:tcPr>
          <w:p w14:paraId="6ABB30B5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50-69%</w:t>
            </w:r>
          </w:p>
        </w:tc>
        <w:tc>
          <w:tcPr>
            <w:tcW w:w="2137" w:type="dxa"/>
          </w:tcPr>
          <w:p w14:paraId="2A48902F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70%-83%</w:t>
            </w:r>
          </w:p>
        </w:tc>
        <w:tc>
          <w:tcPr>
            <w:tcW w:w="1964" w:type="dxa"/>
          </w:tcPr>
          <w:p w14:paraId="3CD01B4A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84%-100%</w:t>
            </w:r>
          </w:p>
        </w:tc>
      </w:tr>
      <w:tr w:rsidR="003556DA" w:rsidRPr="00EA5F3E" w14:paraId="429A34B6" w14:textId="77777777" w:rsidTr="003274B1">
        <w:tc>
          <w:tcPr>
            <w:tcW w:w="1710" w:type="dxa"/>
          </w:tcPr>
          <w:p w14:paraId="06E363FF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 xml:space="preserve">Requirements in exercises </w:t>
            </w:r>
          </w:p>
          <w:p w14:paraId="5C7FEED3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50</w:t>
            </w:r>
            <w:r w:rsidR="003274B1" w:rsidRPr="00EA5F3E">
              <w:rPr>
                <w:rFonts w:cstheme="minorHAnsi"/>
              </w:rPr>
              <w:t>%</w:t>
            </w:r>
          </w:p>
        </w:tc>
        <w:tc>
          <w:tcPr>
            <w:tcW w:w="1699" w:type="dxa"/>
          </w:tcPr>
          <w:p w14:paraId="32F9EF8B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Missing all requirements required</w:t>
            </w:r>
          </w:p>
        </w:tc>
        <w:tc>
          <w:tcPr>
            <w:tcW w:w="1707" w:type="dxa"/>
          </w:tcPr>
          <w:p w14:paraId="396767A3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Some requirements are implemented.</w:t>
            </w:r>
          </w:p>
        </w:tc>
        <w:tc>
          <w:tcPr>
            <w:tcW w:w="1493" w:type="dxa"/>
          </w:tcPr>
          <w:p w14:paraId="4EFF9E46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Majority of requirements are implemented but some are malfunctioning.</w:t>
            </w:r>
          </w:p>
        </w:tc>
        <w:tc>
          <w:tcPr>
            <w:tcW w:w="2137" w:type="dxa"/>
          </w:tcPr>
          <w:p w14:paraId="3F67B6E6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Majority of requirements implemented.</w:t>
            </w:r>
          </w:p>
        </w:tc>
        <w:tc>
          <w:tcPr>
            <w:tcW w:w="1964" w:type="dxa"/>
          </w:tcPr>
          <w:p w14:paraId="08E07CBC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 xml:space="preserve">All requirements are implemented </w:t>
            </w:r>
          </w:p>
          <w:p w14:paraId="271DF058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Correctly.</w:t>
            </w:r>
          </w:p>
        </w:tc>
      </w:tr>
      <w:tr w:rsidR="003556DA" w:rsidRPr="00EA5F3E" w14:paraId="2D82266C" w14:textId="77777777" w:rsidTr="003274B1">
        <w:tc>
          <w:tcPr>
            <w:tcW w:w="1710" w:type="dxa"/>
          </w:tcPr>
          <w:p w14:paraId="30E514AB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Instruction/ Code Documentation</w:t>
            </w:r>
            <w:r w:rsidR="003274B1" w:rsidRPr="00EA5F3E">
              <w:rPr>
                <w:rFonts w:cstheme="minorHAnsi"/>
              </w:rPr>
              <w:t xml:space="preserve"> on python script</w:t>
            </w:r>
          </w:p>
          <w:p w14:paraId="5F56A2D6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5%</w:t>
            </w:r>
          </w:p>
        </w:tc>
        <w:tc>
          <w:tcPr>
            <w:tcW w:w="1699" w:type="dxa"/>
          </w:tcPr>
          <w:p w14:paraId="19B1C6DC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No comments explaining code.</w:t>
            </w:r>
          </w:p>
          <w:p w14:paraId="5426949A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Missing screenshots</w:t>
            </w:r>
          </w:p>
        </w:tc>
        <w:tc>
          <w:tcPr>
            <w:tcW w:w="1707" w:type="dxa"/>
          </w:tcPr>
          <w:p w14:paraId="671FB800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 xml:space="preserve">Minor comments are implemented. </w:t>
            </w:r>
          </w:p>
        </w:tc>
        <w:tc>
          <w:tcPr>
            <w:tcW w:w="1493" w:type="dxa"/>
          </w:tcPr>
          <w:p w14:paraId="46E2D2F5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Some code is correctly commented.</w:t>
            </w:r>
          </w:p>
        </w:tc>
        <w:tc>
          <w:tcPr>
            <w:tcW w:w="2137" w:type="dxa"/>
          </w:tcPr>
          <w:p w14:paraId="06C3DD9E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Majority of code is correctly commented.</w:t>
            </w:r>
          </w:p>
        </w:tc>
        <w:tc>
          <w:tcPr>
            <w:tcW w:w="1964" w:type="dxa"/>
          </w:tcPr>
          <w:p w14:paraId="2319BD5C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All code is correctly commented.</w:t>
            </w:r>
          </w:p>
        </w:tc>
      </w:tr>
      <w:tr w:rsidR="003556DA" w:rsidRPr="00EA5F3E" w14:paraId="287A6E77" w14:textId="77777777" w:rsidTr="003274B1">
        <w:tc>
          <w:tcPr>
            <w:tcW w:w="1710" w:type="dxa"/>
          </w:tcPr>
          <w:p w14:paraId="7508D951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Written analysis</w:t>
            </w:r>
          </w:p>
          <w:p w14:paraId="6F8601B1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Content</w:t>
            </w:r>
          </w:p>
          <w:p w14:paraId="02FBDA84" w14:textId="77777777" w:rsidR="003556DA" w:rsidRPr="00EA5F3E" w:rsidRDefault="00586CA7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15</w:t>
            </w:r>
            <w:r w:rsidR="003556DA" w:rsidRPr="00EA5F3E">
              <w:rPr>
                <w:rFonts w:cstheme="minorHAnsi"/>
              </w:rPr>
              <w:t>%</w:t>
            </w:r>
          </w:p>
        </w:tc>
        <w:tc>
          <w:tcPr>
            <w:tcW w:w="1699" w:type="dxa"/>
          </w:tcPr>
          <w:p w14:paraId="12FAAD22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Missed all the key ideas; very shallow.</w:t>
            </w:r>
          </w:p>
        </w:tc>
        <w:tc>
          <w:tcPr>
            <w:tcW w:w="1707" w:type="dxa"/>
          </w:tcPr>
          <w:p w14:paraId="35D0A727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Shows some thinking and reasoning but most ideas are underdeveloped.</w:t>
            </w:r>
          </w:p>
        </w:tc>
        <w:tc>
          <w:tcPr>
            <w:tcW w:w="1493" w:type="dxa"/>
          </w:tcPr>
          <w:p w14:paraId="20A95DAF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Indicates thinking and reasoning applied with original thought on a few ideas.</w:t>
            </w:r>
          </w:p>
        </w:tc>
        <w:tc>
          <w:tcPr>
            <w:tcW w:w="2137" w:type="dxa"/>
          </w:tcPr>
          <w:p w14:paraId="1C7BC63D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Indicates original thinking and develops ideas with sufficient and firm evidence.</w:t>
            </w:r>
          </w:p>
        </w:tc>
        <w:tc>
          <w:tcPr>
            <w:tcW w:w="1964" w:type="dxa"/>
          </w:tcPr>
          <w:p w14:paraId="5370C676" w14:textId="77777777" w:rsidR="003556DA" w:rsidRPr="00EA5F3E" w:rsidRDefault="003556DA" w:rsidP="00AE0AFD">
            <w:pPr>
              <w:rPr>
                <w:rFonts w:cstheme="minorHAnsi"/>
                <w:color w:val="000000"/>
                <w:shd w:val="clear" w:color="auto" w:fill="FFFFFF"/>
              </w:rPr>
            </w:pPr>
            <w:r w:rsidRPr="00EA5F3E">
              <w:rPr>
                <w:rFonts w:cstheme="minorHAnsi"/>
              </w:rPr>
              <w:t>Indicates synthesis of ideas, in-depth analysis and evidences original thought and support for the topic.</w:t>
            </w:r>
          </w:p>
        </w:tc>
      </w:tr>
      <w:tr w:rsidR="003556DA" w:rsidRPr="00EA5F3E" w14:paraId="5B4E7F04" w14:textId="77777777" w:rsidTr="003274B1">
        <w:tc>
          <w:tcPr>
            <w:tcW w:w="1710" w:type="dxa"/>
          </w:tcPr>
          <w:p w14:paraId="7BEC9DA6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lastRenderedPageBreak/>
              <w:t>Written analysis report format and organization</w:t>
            </w:r>
          </w:p>
          <w:p w14:paraId="3F68E204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5%</w:t>
            </w:r>
          </w:p>
        </w:tc>
        <w:tc>
          <w:tcPr>
            <w:tcW w:w="1699" w:type="dxa"/>
          </w:tcPr>
          <w:p w14:paraId="35B37EE8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Writing lacks logical organization. It shows no coherence and ideas lack unity. Serious errors. No transitions.</w:t>
            </w:r>
          </w:p>
          <w:p w14:paraId="421860C0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Format is very messy.</w:t>
            </w:r>
          </w:p>
        </w:tc>
        <w:tc>
          <w:tcPr>
            <w:tcW w:w="1707" w:type="dxa"/>
          </w:tcPr>
          <w:p w14:paraId="3C4470C1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Writing lacks logical organization. It shows some coherence but ideas lack unity. Serious errors.</w:t>
            </w:r>
          </w:p>
          <w:p w14:paraId="28A66F23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Format needs attention, some major errors.</w:t>
            </w:r>
          </w:p>
        </w:tc>
        <w:tc>
          <w:tcPr>
            <w:tcW w:w="1493" w:type="dxa"/>
          </w:tcPr>
          <w:p w14:paraId="14024F16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Writing is coherent and logically organized. Some points remain misplaced.</w:t>
            </w:r>
          </w:p>
          <w:p w14:paraId="37A0A967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Format is neat but has some assembly errors.</w:t>
            </w:r>
          </w:p>
        </w:tc>
        <w:tc>
          <w:tcPr>
            <w:tcW w:w="2137" w:type="dxa"/>
          </w:tcPr>
          <w:p w14:paraId="298FA6EA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Writing is coherent and logically organized with transitions used between ideas and paragraphs to create coherence. Overall unity of ideas is present. Format is neat and correctly assembled.</w:t>
            </w:r>
          </w:p>
        </w:tc>
        <w:tc>
          <w:tcPr>
            <w:tcW w:w="1964" w:type="dxa"/>
          </w:tcPr>
          <w:p w14:paraId="07033853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Writing shows high degree of attention to logic and reasoning of all points. Unity clearly leads the reader to the conclusion.</w:t>
            </w:r>
          </w:p>
          <w:p w14:paraId="21948F69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Format is neat and correctly assembled with professional look.</w:t>
            </w:r>
          </w:p>
        </w:tc>
      </w:tr>
      <w:tr w:rsidR="003556DA" w:rsidRPr="00EA5F3E" w14:paraId="606166B7" w14:textId="77777777" w:rsidTr="003274B1">
        <w:tc>
          <w:tcPr>
            <w:tcW w:w="1710" w:type="dxa"/>
          </w:tcPr>
          <w:p w14:paraId="6D6BAE6B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Demonstration Video</w:t>
            </w:r>
          </w:p>
          <w:p w14:paraId="570F2346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25%</w:t>
            </w:r>
          </w:p>
        </w:tc>
        <w:tc>
          <w:tcPr>
            <w:tcW w:w="1699" w:type="dxa"/>
          </w:tcPr>
          <w:p w14:paraId="7AC91D8D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 xml:space="preserve">Very weak no mention of the code changes. Execution of code not demonstrated. </w:t>
            </w:r>
          </w:p>
        </w:tc>
        <w:tc>
          <w:tcPr>
            <w:tcW w:w="1707" w:type="dxa"/>
          </w:tcPr>
          <w:p w14:paraId="107FA45C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Some parts of the code changes presented.</w:t>
            </w:r>
          </w:p>
          <w:p w14:paraId="0BD113E6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Execution of code partially demonstrated.</w:t>
            </w:r>
          </w:p>
        </w:tc>
        <w:tc>
          <w:tcPr>
            <w:tcW w:w="1493" w:type="dxa"/>
          </w:tcPr>
          <w:p w14:paraId="6EF5140D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All code changes presented but without explanation why. Code demonstrated.</w:t>
            </w:r>
          </w:p>
          <w:p w14:paraId="4B0F2B16" w14:textId="77777777" w:rsidR="003556DA" w:rsidRPr="00EA5F3E" w:rsidRDefault="003556DA" w:rsidP="00AE0AFD">
            <w:pPr>
              <w:rPr>
                <w:rFonts w:cstheme="minorHAnsi"/>
              </w:rPr>
            </w:pPr>
          </w:p>
        </w:tc>
        <w:tc>
          <w:tcPr>
            <w:tcW w:w="2137" w:type="dxa"/>
          </w:tcPr>
          <w:p w14:paraId="1FF4C848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All code changes presented with explanation, exceeding time limit. Code demonstrated.</w:t>
            </w:r>
          </w:p>
          <w:p w14:paraId="0CB42B1B" w14:textId="77777777" w:rsidR="003556DA" w:rsidRPr="00EA5F3E" w:rsidRDefault="003556DA" w:rsidP="00AE0AFD">
            <w:pPr>
              <w:rPr>
                <w:rFonts w:cstheme="minorHAnsi"/>
              </w:rPr>
            </w:pPr>
          </w:p>
        </w:tc>
        <w:tc>
          <w:tcPr>
            <w:tcW w:w="1964" w:type="dxa"/>
          </w:tcPr>
          <w:p w14:paraId="76E66014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A comprehensive view of all code changes presented with explanation, within time limit. Code demonstrated.</w:t>
            </w:r>
          </w:p>
          <w:p w14:paraId="7F00E516" w14:textId="77777777" w:rsidR="003556DA" w:rsidRPr="00EA5F3E" w:rsidRDefault="003556DA" w:rsidP="00AE0AFD">
            <w:pPr>
              <w:rPr>
                <w:rFonts w:cstheme="minorHAnsi"/>
              </w:rPr>
            </w:pPr>
          </w:p>
        </w:tc>
      </w:tr>
    </w:tbl>
    <w:p w14:paraId="13AE5FB6" w14:textId="77777777" w:rsidR="00277496" w:rsidRPr="00EA5F3E" w:rsidRDefault="00277496" w:rsidP="00277496">
      <w:pPr>
        <w:rPr>
          <w:rFonts w:cstheme="minorHAnsi"/>
          <w:u w:val="single"/>
        </w:rPr>
      </w:pPr>
    </w:p>
    <w:p w14:paraId="239A8BCE" w14:textId="77777777" w:rsidR="00277496" w:rsidRPr="00EA5F3E" w:rsidRDefault="00277496" w:rsidP="00277496">
      <w:pPr>
        <w:rPr>
          <w:rFonts w:cstheme="minorHAnsi"/>
          <w:u w:val="single"/>
        </w:rPr>
      </w:pPr>
    </w:p>
    <w:p w14:paraId="7AF22AA2" w14:textId="77777777" w:rsidR="00C54313" w:rsidRPr="00EA5F3E" w:rsidRDefault="00C54313" w:rsidP="00C54313">
      <w:pPr>
        <w:textAlignment w:val="baseline"/>
        <w:rPr>
          <w:rFonts w:cstheme="minorHAnsi"/>
          <w:b/>
        </w:rPr>
      </w:pPr>
      <w:r w:rsidRPr="00EA5F3E">
        <w:rPr>
          <w:rFonts w:cstheme="minorHAnsi"/>
          <w:b/>
        </w:rPr>
        <w:t>Demonstration Video Recording </w:t>
      </w:r>
    </w:p>
    <w:p w14:paraId="375A9006" w14:textId="58BD6267" w:rsidR="00C54313" w:rsidRPr="00EA5F3E" w:rsidRDefault="00C54313" w:rsidP="00C54313">
      <w:pPr>
        <w:textAlignment w:val="baseline"/>
        <w:rPr>
          <w:rFonts w:cstheme="minorHAnsi"/>
        </w:rPr>
      </w:pPr>
      <w:r w:rsidRPr="00EA5F3E">
        <w:rPr>
          <w:rFonts w:cstheme="minorHAnsi"/>
        </w:rPr>
        <w:t xml:space="preserve">Please record a short video (max </w:t>
      </w:r>
      <w:r w:rsidR="00520D97" w:rsidRPr="00EA5F3E">
        <w:rPr>
          <w:rFonts w:cstheme="minorHAnsi"/>
        </w:rPr>
        <w:t>8</w:t>
      </w:r>
      <w:r w:rsidRPr="00EA5F3E">
        <w:rPr>
          <w:rFonts w:cstheme="minorHAnsi"/>
        </w:rPr>
        <w:t> minutes) to explain/demonstrate your assignment solution. You may use the Windows 10 Game bar to do the recording: </w:t>
      </w:r>
    </w:p>
    <w:p w14:paraId="285403BB" w14:textId="77777777" w:rsidR="00C54313" w:rsidRPr="00EA5F3E" w:rsidRDefault="00C54313" w:rsidP="00C54313">
      <w:pPr>
        <w:textAlignment w:val="baseline"/>
        <w:rPr>
          <w:rFonts w:cstheme="minorHAnsi"/>
        </w:rPr>
      </w:pPr>
      <w:r w:rsidRPr="00EA5F3E">
        <w:rPr>
          <w:rFonts w:cstheme="minorHAnsi"/>
        </w:rPr>
        <w:t>1. Press the Windows key + G at the same time to open the Game Bar dialog. </w:t>
      </w:r>
    </w:p>
    <w:p w14:paraId="3A1FF6B3" w14:textId="77777777" w:rsidR="00C54313" w:rsidRPr="00EA5F3E" w:rsidRDefault="00C54313" w:rsidP="00C54313">
      <w:pPr>
        <w:textAlignment w:val="baseline"/>
        <w:rPr>
          <w:rFonts w:cstheme="minorHAnsi"/>
        </w:rPr>
      </w:pPr>
      <w:r w:rsidRPr="00EA5F3E">
        <w:rPr>
          <w:rFonts w:cstheme="minorHAnsi"/>
        </w:rPr>
        <w:t>2. Check the "Yes, this is a game" checkbox to load the Game Bar.  </w:t>
      </w:r>
    </w:p>
    <w:p w14:paraId="7747FBBA" w14:textId="77777777" w:rsidR="00C54313" w:rsidRPr="00EA5F3E" w:rsidRDefault="00C54313" w:rsidP="00C54313">
      <w:pPr>
        <w:textAlignment w:val="baseline"/>
        <w:rPr>
          <w:rFonts w:cstheme="minorHAnsi"/>
        </w:rPr>
      </w:pPr>
      <w:r w:rsidRPr="00EA5F3E">
        <w:rPr>
          <w:rFonts w:cstheme="minorHAnsi"/>
        </w:rPr>
        <w:t>3. Click on the Start Recording button (or Win + Alt + R) to begin capturing the video. </w:t>
      </w:r>
    </w:p>
    <w:p w14:paraId="1F911272" w14:textId="77777777" w:rsidR="00C54313" w:rsidRPr="00EA5F3E" w:rsidRDefault="00C54313" w:rsidP="00C54313">
      <w:pPr>
        <w:textAlignment w:val="baseline"/>
        <w:rPr>
          <w:rFonts w:cstheme="minorHAnsi"/>
        </w:rPr>
      </w:pPr>
      <w:r w:rsidRPr="00EA5F3E">
        <w:rPr>
          <w:rFonts w:cstheme="minorHAnsi"/>
        </w:rPr>
        <w:t>4. Stop the recording by clicking on the red recording bar that will be on the top right of the program window. </w:t>
      </w:r>
    </w:p>
    <w:p w14:paraId="1B7D6D44" w14:textId="77777777" w:rsidR="00C54313" w:rsidRPr="00EA5F3E" w:rsidRDefault="00C54313" w:rsidP="00C54313">
      <w:pPr>
        <w:textAlignment w:val="baseline"/>
        <w:rPr>
          <w:rFonts w:cstheme="minorHAnsi"/>
        </w:rPr>
      </w:pPr>
      <w:r w:rsidRPr="00EA5F3E">
        <w:rPr>
          <w:rFonts w:cstheme="minorHAnsi"/>
        </w:rPr>
        <w:t>(If it disappears on you, press Win + G again to bring the Game Bar back.) </w:t>
      </w:r>
    </w:p>
    <w:p w14:paraId="35D598FA" w14:textId="77777777" w:rsidR="00C54313" w:rsidRPr="00EA5F3E" w:rsidRDefault="00C54313" w:rsidP="00C54313">
      <w:pPr>
        <w:textAlignment w:val="baseline"/>
        <w:rPr>
          <w:rFonts w:cstheme="minorHAnsi"/>
        </w:rPr>
      </w:pPr>
      <w:r w:rsidRPr="00EA5F3E">
        <w:rPr>
          <w:rFonts w:cstheme="minorHAnsi"/>
        </w:rPr>
        <w:t>You'll find your recorded video (MP4 file), under the Videos folder in a subfolder called Captures. </w:t>
      </w:r>
    </w:p>
    <w:p w14:paraId="5E5A8F67" w14:textId="77777777" w:rsidR="002A03AB" w:rsidRPr="00EA5F3E" w:rsidRDefault="00C54313" w:rsidP="00C54313">
      <w:pPr>
        <w:textAlignment w:val="baseline"/>
        <w:rPr>
          <w:rFonts w:cstheme="minorHAnsi"/>
        </w:rPr>
      </w:pPr>
      <w:r w:rsidRPr="00EA5F3E">
        <w:rPr>
          <w:rFonts w:cstheme="minorHAnsi"/>
        </w:rPr>
        <w:t>Or</w:t>
      </w:r>
    </w:p>
    <w:p w14:paraId="533C416D" w14:textId="77777777" w:rsidR="00C54313" w:rsidRPr="00EA5F3E" w:rsidRDefault="00C54313" w:rsidP="00C54313">
      <w:pPr>
        <w:textAlignment w:val="baseline"/>
        <w:rPr>
          <w:rFonts w:cstheme="minorHAnsi"/>
        </w:rPr>
      </w:pPr>
      <w:r w:rsidRPr="00EA5F3E">
        <w:rPr>
          <w:rFonts w:cstheme="minorHAnsi"/>
        </w:rPr>
        <w:t xml:space="preserve"> </w:t>
      </w:r>
      <w:r w:rsidR="002A03AB" w:rsidRPr="00EA5F3E">
        <w:rPr>
          <w:rFonts w:cstheme="minorHAnsi"/>
        </w:rPr>
        <w:t>Y</w:t>
      </w:r>
      <w:r w:rsidRPr="00EA5F3E">
        <w:rPr>
          <w:rFonts w:cstheme="minorHAnsi"/>
        </w:rPr>
        <w:t>ou can use any other video recording package freely available.</w:t>
      </w:r>
    </w:p>
    <w:p w14:paraId="49A6D8BA" w14:textId="4C1542F8" w:rsidR="00FA7BF4" w:rsidRPr="00EA5F3E" w:rsidRDefault="00FA7BF4" w:rsidP="00277496">
      <w:pPr>
        <w:textAlignment w:val="baseline"/>
        <w:rPr>
          <w:rFonts w:eastAsia="Times New Roman" w:cstheme="minorHAnsi"/>
        </w:rPr>
      </w:pPr>
    </w:p>
    <w:p w14:paraId="66B6F9BC" w14:textId="14C8D75A" w:rsidR="00E07B34" w:rsidRPr="00EA5F3E" w:rsidRDefault="00E07B34" w:rsidP="00277496">
      <w:p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>References:</w:t>
      </w:r>
    </w:p>
    <w:p w14:paraId="77FA568F" w14:textId="59D794FF" w:rsidR="00E07B34" w:rsidRPr="00EA5F3E" w:rsidRDefault="00E07B34" w:rsidP="00277496">
      <w:pPr>
        <w:textAlignment w:val="baseline"/>
        <w:rPr>
          <w:rFonts w:eastAsia="Times New Roman" w:cstheme="minorHAnsi"/>
        </w:rPr>
      </w:pPr>
    </w:p>
    <w:p w14:paraId="3E7BEDF4" w14:textId="5324F65B" w:rsidR="00E07B34" w:rsidRPr="00EA5F3E" w:rsidRDefault="00350B0D" w:rsidP="00E07B34">
      <w:pPr>
        <w:pStyle w:val="ListParagraph"/>
        <w:numPr>
          <w:ilvl w:val="0"/>
          <w:numId w:val="33"/>
        </w:numPr>
        <w:textAlignment w:val="baseline"/>
        <w:rPr>
          <w:rFonts w:eastAsia="Times New Roman" w:cstheme="minorHAnsi"/>
        </w:rPr>
      </w:pPr>
      <w:hyperlink r:id="rId7" w:history="1">
        <w:r w:rsidR="00E07B34" w:rsidRPr="00EA5F3E">
          <w:rPr>
            <w:rStyle w:val="Hyperlink"/>
            <w:rFonts w:eastAsia="Times New Roman" w:cstheme="minorHAnsi"/>
          </w:rPr>
          <w:t>https://twitter-sentiment-csv.herokuapp.com/</w:t>
        </w:r>
      </w:hyperlink>
    </w:p>
    <w:p w14:paraId="443B8427" w14:textId="77777777" w:rsidR="00E07B34" w:rsidRPr="00EA5F3E" w:rsidRDefault="00E07B34" w:rsidP="00E07B34">
      <w:pPr>
        <w:numPr>
          <w:ilvl w:val="0"/>
          <w:numId w:val="33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000000"/>
        </w:rPr>
      </w:pPr>
      <w:r w:rsidRPr="00EA5F3E">
        <w:rPr>
          <w:rFonts w:eastAsia="Times New Roman" w:cstheme="minorHAnsi"/>
          <w:color w:val="000000"/>
        </w:rPr>
        <w:t>Minqing Hu and Bing Liu. "Mining and Summarizing Customer Reviews." ; Proceedings of the ACM SIGKDD International Conference on Knowledge ; Discovery and Data Mining (KDD-2004), Aug 22-25, 2004, Seattle, ; Washington, USA,</w:t>
      </w:r>
    </w:p>
    <w:p w14:paraId="3A49A1D0" w14:textId="77777777" w:rsidR="00E07B34" w:rsidRPr="00EA5F3E" w:rsidRDefault="00E07B34" w:rsidP="00E07B34">
      <w:pPr>
        <w:numPr>
          <w:ilvl w:val="0"/>
          <w:numId w:val="33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color w:val="000000"/>
        </w:rPr>
      </w:pPr>
      <w:r w:rsidRPr="00EA5F3E">
        <w:rPr>
          <w:rFonts w:eastAsia="Times New Roman" w:cstheme="minorHAnsi"/>
          <w:color w:val="000000"/>
        </w:rPr>
        <w:t>Bing Liu, Minqing Hu and Junsheng Cheng. "Opinion Observer: Analyzing ; and Comparing Opinions on the Web." Proceedings of the 14th ; International World Wide Web conference (WWW-2005), May 10-14, ; 2005, Chiba, Japan.</w:t>
      </w:r>
    </w:p>
    <w:p w14:paraId="039BFC39" w14:textId="77777777" w:rsidR="00B8186A" w:rsidRPr="009426F5" w:rsidRDefault="00B8186A" w:rsidP="009426F5">
      <w:pPr>
        <w:pStyle w:val="ListParagraph"/>
        <w:textAlignment w:val="baseline"/>
        <w:rPr>
          <w:rFonts w:eastAsia="Times New Roman" w:cstheme="minorHAnsi"/>
          <w:sz w:val="24"/>
          <w:szCs w:val="24"/>
        </w:rPr>
      </w:pPr>
    </w:p>
    <w:sectPr w:rsidR="00B8186A" w:rsidRPr="009426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F4358"/>
    <w:multiLevelType w:val="hybridMultilevel"/>
    <w:tmpl w:val="B1188DC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EC5E52"/>
    <w:multiLevelType w:val="hybridMultilevel"/>
    <w:tmpl w:val="5234093C"/>
    <w:lvl w:ilvl="0" w:tplc="1D3E2C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04524E"/>
    <w:multiLevelType w:val="hybridMultilevel"/>
    <w:tmpl w:val="7076D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6D19BD"/>
    <w:multiLevelType w:val="hybridMultilevel"/>
    <w:tmpl w:val="339C32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A1050E"/>
    <w:multiLevelType w:val="hybridMultilevel"/>
    <w:tmpl w:val="3CD2A15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326D1C"/>
    <w:multiLevelType w:val="hybridMultilevel"/>
    <w:tmpl w:val="0DBA1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2845EC"/>
    <w:multiLevelType w:val="hybridMultilevel"/>
    <w:tmpl w:val="575604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642F76"/>
    <w:multiLevelType w:val="hybridMultilevel"/>
    <w:tmpl w:val="0D00FF8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B737C7"/>
    <w:multiLevelType w:val="hybridMultilevel"/>
    <w:tmpl w:val="3F02A7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A00218"/>
    <w:multiLevelType w:val="hybridMultilevel"/>
    <w:tmpl w:val="963C0898"/>
    <w:lvl w:ilvl="0" w:tplc="2D64A81A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D952ABE"/>
    <w:multiLevelType w:val="hybridMultilevel"/>
    <w:tmpl w:val="CA501BC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A03E9B"/>
    <w:multiLevelType w:val="hybridMultilevel"/>
    <w:tmpl w:val="9020C8B6"/>
    <w:lvl w:ilvl="0" w:tplc="7608A1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F90C05"/>
    <w:multiLevelType w:val="hybridMultilevel"/>
    <w:tmpl w:val="1EE8F2E8"/>
    <w:lvl w:ilvl="0" w:tplc="1D3E2C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C3667E"/>
    <w:multiLevelType w:val="hybridMultilevel"/>
    <w:tmpl w:val="E3A24C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315188"/>
    <w:multiLevelType w:val="hybridMultilevel"/>
    <w:tmpl w:val="2DC8BF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6D525E"/>
    <w:multiLevelType w:val="multilevel"/>
    <w:tmpl w:val="67B88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2272451"/>
    <w:multiLevelType w:val="hybridMultilevel"/>
    <w:tmpl w:val="F0404ADC"/>
    <w:lvl w:ilvl="0" w:tplc="1D3E2C3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2952DB"/>
    <w:multiLevelType w:val="hybridMultilevel"/>
    <w:tmpl w:val="AC0A7F6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4D8070EF"/>
    <w:multiLevelType w:val="hybridMultilevel"/>
    <w:tmpl w:val="ACBE9F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E275D9"/>
    <w:multiLevelType w:val="multilevel"/>
    <w:tmpl w:val="8BACC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6000330"/>
    <w:multiLevelType w:val="hybridMultilevel"/>
    <w:tmpl w:val="CCDEF0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EC5032"/>
    <w:multiLevelType w:val="hybridMultilevel"/>
    <w:tmpl w:val="B0D6958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7F11243"/>
    <w:multiLevelType w:val="hybridMultilevel"/>
    <w:tmpl w:val="4C328B4C"/>
    <w:lvl w:ilvl="0" w:tplc="022E0020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6DB3A43"/>
    <w:multiLevelType w:val="hybridMultilevel"/>
    <w:tmpl w:val="C0CE4BC4"/>
    <w:lvl w:ilvl="0" w:tplc="1D3E2C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FF2A40"/>
    <w:multiLevelType w:val="hybridMultilevel"/>
    <w:tmpl w:val="32D8D5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6B946B15"/>
    <w:multiLevelType w:val="hybridMultilevel"/>
    <w:tmpl w:val="B6A425E8"/>
    <w:lvl w:ilvl="0" w:tplc="D6227CA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D334FF"/>
    <w:multiLevelType w:val="multilevel"/>
    <w:tmpl w:val="8C7A8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0D731B5"/>
    <w:multiLevelType w:val="hybridMultilevel"/>
    <w:tmpl w:val="6D70C3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17621F"/>
    <w:multiLevelType w:val="multilevel"/>
    <w:tmpl w:val="15B89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A264FCD"/>
    <w:multiLevelType w:val="hybridMultilevel"/>
    <w:tmpl w:val="69426A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87513F"/>
    <w:multiLevelType w:val="hybridMultilevel"/>
    <w:tmpl w:val="04A69D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2"/>
  </w:num>
  <w:num w:numId="3">
    <w:abstractNumId w:val="25"/>
  </w:num>
  <w:num w:numId="4">
    <w:abstractNumId w:val="26"/>
  </w:num>
  <w:num w:numId="5">
    <w:abstractNumId w:val="9"/>
  </w:num>
  <w:num w:numId="6">
    <w:abstractNumId w:val="24"/>
  </w:num>
  <w:num w:numId="7">
    <w:abstractNumId w:val="17"/>
  </w:num>
  <w:num w:numId="8">
    <w:abstractNumId w:val="6"/>
  </w:num>
  <w:num w:numId="9">
    <w:abstractNumId w:val="14"/>
  </w:num>
  <w:num w:numId="10">
    <w:abstractNumId w:val="19"/>
  </w:num>
  <w:num w:numId="11">
    <w:abstractNumId w:val="16"/>
  </w:num>
  <w:num w:numId="12">
    <w:abstractNumId w:val="1"/>
  </w:num>
  <w:num w:numId="13">
    <w:abstractNumId w:val="23"/>
  </w:num>
  <w:num w:numId="14">
    <w:abstractNumId w:val="11"/>
  </w:num>
  <w:num w:numId="15">
    <w:abstractNumId w:val="12"/>
  </w:num>
  <w:num w:numId="16">
    <w:abstractNumId w:val="29"/>
  </w:num>
  <w:num w:numId="17">
    <w:abstractNumId w:val="2"/>
  </w:num>
  <w:num w:numId="18">
    <w:abstractNumId w:val="13"/>
  </w:num>
  <w:num w:numId="19">
    <w:abstractNumId w:val="10"/>
  </w:num>
  <w:num w:numId="20">
    <w:abstractNumId w:val="20"/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8"/>
  </w:num>
  <w:num w:numId="28">
    <w:abstractNumId w:val="8"/>
  </w:num>
  <w:num w:numId="29">
    <w:abstractNumId w:val="5"/>
  </w:num>
  <w:num w:numId="30">
    <w:abstractNumId w:val="27"/>
  </w:num>
  <w:num w:numId="31">
    <w:abstractNumId w:val="4"/>
  </w:num>
  <w:num w:numId="32">
    <w:abstractNumId w:val="0"/>
  </w:num>
  <w:num w:numId="33">
    <w:abstractNumId w:val="7"/>
  </w:num>
  <w:num w:numId="34">
    <w:abstractNumId w:val="28"/>
  </w:num>
  <w:num w:numId="35">
    <w:abstractNumId w:val="30"/>
  </w:num>
  <w:num w:numId="36">
    <w:abstractNumId w:val="21"/>
  </w:num>
  <w:num w:numId="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MDK3NDaxMDc3NDFT0lEKTi0uzszPAykwrAUAvcTWUSwAAAA="/>
  </w:docVars>
  <w:rsids>
    <w:rsidRoot w:val="000E7D59"/>
    <w:rsid w:val="00015F9E"/>
    <w:rsid w:val="00044042"/>
    <w:rsid w:val="000479C3"/>
    <w:rsid w:val="0005667E"/>
    <w:rsid w:val="00056E7E"/>
    <w:rsid w:val="00070E40"/>
    <w:rsid w:val="00080F81"/>
    <w:rsid w:val="00092A74"/>
    <w:rsid w:val="000970EF"/>
    <w:rsid w:val="000A1BFB"/>
    <w:rsid w:val="000B11AC"/>
    <w:rsid w:val="000C1027"/>
    <w:rsid w:val="000D0665"/>
    <w:rsid w:val="000D119C"/>
    <w:rsid w:val="000E0C70"/>
    <w:rsid w:val="000E3416"/>
    <w:rsid w:val="000E5146"/>
    <w:rsid w:val="000E7D59"/>
    <w:rsid w:val="00110561"/>
    <w:rsid w:val="00120076"/>
    <w:rsid w:val="001330B1"/>
    <w:rsid w:val="00145B6C"/>
    <w:rsid w:val="001464A8"/>
    <w:rsid w:val="00147D39"/>
    <w:rsid w:val="001541FB"/>
    <w:rsid w:val="0015703E"/>
    <w:rsid w:val="00163013"/>
    <w:rsid w:val="00180CFF"/>
    <w:rsid w:val="00194373"/>
    <w:rsid w:val="00195702"/>
    <w:rsid w:val="001A1E41"/>
    <w:rsid w:val="001B07BF"/>
    <w:rsid w:val="001C1984"/>
    <w:rsid w:val="001D3727"/>
    <w:rsid w:val="002369AD"/>
    <w:rsid w:val="00263B99"/>
    <w:rsid w:val="002662D7"/>
    <w:rsid w:val="00277496"/>
    <w:rsid w:val="002820A3"/>
    <w:rsid w:val="00291D80"/>
    <w:rsid w:val="002A03AB"/>
    <w:rsid w:val="002B031D"/>
    <w:rsid w:val="002C250D"/>
    <w:rsid w:val="002E31CE"/>
    <w:rsid w:val="002E4AD6"/>
    <w:rsid w:val="002F2196"/>
    <w:rsid w:val="003159D3"/>
    <w:rsid w:val="003274B1"/>
    <w:rsid w:val="00350B0D"/>
    <w:rsid w:val="003511F6"/>
    <w:rsid w:val="003556DA"/>
    <w:rsid w:val="0036556D"/>
    <w:rsid w:val="00371E79"/>
    <w:rsid w:val="00380ADD"/>
    <w:rsid w:val="00380FBF"/>
    <w:rsid w:val="003A2326"/>
    <w:rsid w:val="003A5CA6"/>
    <w:rsid w:val="003B38BF"/>
    <w:rsid w:val="003B585F"/>
    <w:rsid w:val="003C3DC1"/>
    <w:rsid w:val="003D39DA"/>
    <w:rsid w:val="003D53CC"/>
    <w:rsid w:val="003E0AF2"/>
    <w:rsid w:val="003F7376"/>
    <w:rsid w:val="004207BB"/>
    <w:rsid w:val="00425B8A"/>
    <w:rsid w:val="004609FA"/>
    <w:rsid w:val="004822CE"/>
    <w:rsid w:val="00492775"/>
    <w:rsid w:val="00492ADD"/>
    <w:rsid w:val="00496BBA"/>
    <w:rsid w:val="004B3A23"/>
    <w:rsid w:val="004C21DB"/>
    <w:rsid w:val="004C5040"/>
    <w:rsid w:val="004C61C0"/>
    <w:rsid w:val="004D00CE"/>
    <w:rsid w:val="004F7A14"/>
    <w:rsid w:val="00520D97"/>
    <w:rsid w:val="005306C5"/>
    <w:rsid w:val="00537D23"/>
    <w:rsid w:val="00542622"/>
    <w:rsid w:val="00543179"/>
    <w:rsid w:val="00586CA7"/>
    <w:rsid w:val="005A3DC3"/>
    <w:rsid w:val="005A6DE2"/>
    <w:rsid w:val="005B4073"/>
    <w:rsid w:val="005E2F53"/>
    <w:rsid w:val="0062363A"/>
    <w:rsid w:val="00627003"/>
    <w:rsid w:val="00636338"/>
    <w:rsid w:val="00640AF5"/>
    <w:rsid w:val="00665E86"/>
    <w:rsid w:val="00685B0D"/>
    <w:rsid w:val="006957DA"/>
    <w:rsid w:val="006A6B15"/>
    <w:rsid w:val="006B3575"/>
    <w:rsid w:val="006D0C69"/>
    <w:rsid w:val="006D1BD2"/>
    <w:rsid w:val="006E6E8F"/>
    <w:rsid w:val="00714B61"/>
    <w:rsid w:val="00722095"/>
    <w:rsid w:val="0074017B"/>
    <w:rsid w:val="0074665F"/>
    <w:rsid w:val="00757B3A"/>
    <w:rsid w:val="007651DA"/>
    <w:rsid w:val="0077289E"/>
    <w:rsid w:val="0077724E"/>
    <w:rsid w:val="0078357F"/>
    <w:rsid w:val="00792834"/>
    <w:rsid w:val="0079632D"/>
    <w:rsid w:val="007A766B"/>
    <w:rsid w:val="007B2E6C"/>
    <w:rsid w:val="007C6D7A"/>
    <w:rsid w:val="007E6B68"/>
    <w:rsid w:val="008061D0"/>
    <w:rsid w:val="00812047"/>
    <w:rsid w:val="008208F5"/>
    <w:rsid w:val="00831D07"/>
    <w:rsid w:val="00837593"/>
    <w:rsid w:val="00852489"/>
    <w:rsid w:val="00890C48"/>
    <w:rsid w:val="008B5CCF"/>
    <w:rsid w:val="008E12A1"/>
    <w:rsid w:val="00905187"/>
    <w:rsid w:val="009179E7"/>
    <w:rsid w:val="009202AC"/>
    <w:rsid w:val="00923487"/>
    <w:rsid w:val="00924B61"/>
    <w:rsid w:val="00924BBE"/>
    <w:rsid w:val="00926A70"/>
    <w:rsid w:val="00926B80"/>
    <w:rsid w:val="00937C6C"/>
    <w:rsid w:val="009418FF"/>
    <w:rsid w:val="009426F5"/>
    <w:rsid w:val="00976C8E"/>
    <w:rsid w:val="00991937"/>
    <w:rsid w:val="00996123"/>
    <w:rsid w:val="009D5588"/>
    <w:rsid w:val="009F38B8"/>
    <w:rsid w:val="00A60194"/>
    <w:rsid w:val="00A67C91"/>
    <w:rsid w:val="00A91A40"/>
    <w:rsid w:val="00A91C63"/>
    <w:rsid w:val="00AB025D"/>
    <w:rsid w:val="00AB50CB"/>
    <w:rsid w:val="00AD4F19"/>
    <w:rsid w:val="00AD67EA"/>
    <w:rsid w:val="00AE2A6A"/>
    <w:rsid w:val="00AF5C9C"/>
    <w:rsid w:val="00B1399E"/>
    <w:rsid w:val="00B15862"/>
    <w:rsid w:val="00B274FE"/>
    <w:rsid w:val="00B40A14"/>
    <w:rsid w:val="00B4547E"/>
    <w:rsid w:val="00B460A1"/>
    <w:rsid w:val="00B51E3D"/>
    <w:rsid w:val="00B65DBB"/>
    <w:rsid w:val="00B8186A"/>
    <w:rsid w:val="00B84086"/>
    <w:rsid w:val="00BE2FB3"/>
    <w:rsid w:val="00C03915"/>
    <w:rsid w:val="00C15193"/>
    <w:rsid w:val="00C24A8A"/>
    <w:rsid w:val="00C32DBE"/>
    <w:rsid w:val="00C40845"/>
    <w:rsid w:val="00C54313"/>
    <w:rsid w:val="00C71697"/>
    <w:rsid w:val="00C73D51"/>
    <w:rsid w:val="00C91D47"/>
    <w:rsid w:val="00CA13F4"/>
    <w:rsid w:val="00CB255C"/>
    <w:rsid w:val="00CD68FF"/>
    <w:rsid w:val="00D21A5D"/>
    <w:rsid w:val="00D277D1"/>
    <w:rsid w:val="00D34F76"/>
    <w:rsid w:val="00D5776E"/>
    <w:rsid w:val="00D60209"/>
    <w:rsid w:val="00D65E6B"/>
    <w:rsid w:val="00D72440"/>
    <w:rsid w:val="00DA5060"/>
    <w:rsid w:val="00DB1E94"/>
    <w:rsid w:val="00DC1703"/>
    <w:rsid w:val="00E005AC"/>
    <w:rsid w:val="00E07B34"/>
    <w:rsid w:val="00E36776"/>
    <w:rsid w:val="00E44C66"/>
    <w:rsid w:val="00E4737B"/>
    <w:rsid w:val="00E50D33"/>
    <w:rsid w:val="00E65121"/>
    <w:rsid w:val="00E701F4"/>
    <w:rsid w:val="00E72C1A"/>
    <w:rsid w:val="00E74395"/>
    <w:rsid w:val="00E92B7B"/>
    <w:rsid w:val="00E95976"/>
    <w:rsid w:val="00EA5F3E"/>
    <w:rsid w:val="00ED4342"/>
    <w:rsid w:val="00F2233E"/>
    <w:rsid w:val="00F22D9B"/>
    <w:rsid w:val="00F23F2A"/>
    <w:rsid w:val="00F25C9D"/>
    <w:rsid w:val="00F83502"/>
    <w:rsid w:val="00FA7BF4"/>
    <w:rsid w:val="00FD21A5"/>
    <w:rsid w:val="00FF16A6"/>
    <w:rsid w:val="00FF2CF1"/>
    <w:rsid w:val="00FF5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6596E2"/>
  <w15:chartTrackingRefBased/>
  <w15:docId w15:val="{0342789C-5408-4D57-9C6D-F69B2BF2C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6D7A"/>
  </w:style>
  <w:style w:type="paragraph" w:styleId="Heading1">
    <w:name w:val="heading 1"/>
    <w:basedOn w:val="Normal"/>
    <w:next w:val="Normal"/>
    <w:link w:val="Heading1Char"/>
    <w:uiPriority w:val="9"/>
    <w:qFormat/>
    <w:rsid w:val="00015F9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C91D47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5C9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1399E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C91D47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C91D4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C91D47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C91D47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015F9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ljs-variable">
    <w:name w:val="hljs-variable"/>
    <w:basedOn w:val="DefaultParagraphFont"/>
    <w:rsid w:val="002662D7"/>
  </w:style>
  <w:style w:type="character" w:customStyle="1" w:styleId="hljs-string">
    <w:name w:val="hljs-string"/>
    <w:basedOn w:val="DefaultParagraphFont"/>
    <w:rsid w:val="002662D7"/>
  </w:style>
  <w:style w:type="character" w:customStyle="1" w:styleId="hljs-pscommand">
    <w:name w:val="hljs-pscommand"/>
    <w:basedOn w:val="DefaultParagraphFont"/>
    <w:rsid w:val="00E005AC"/>
  </w:style>
  <w:style w:type="character" w:customStyle="1" w:styleId="hljs-parameter">
    <w:name w:val="hljs-parameter"/>
    <w:basedOn w:val="DefaultParagraphFont"/>
    <w:rsid w:val="00E005AC"/>
  </w:style>
  <w:style w:type="character" w:styleId="FollowedHyperlink">
    <w:name w:val="FollowedHyperlink"/>
    <w:basedOn w:val="DefaultParagraphFont"/>
    <w:uiPriority w:val="99"/>
    <w:semiHidden/>
    <w:unhideWhenUsed/>
    <w:rsid w:val="00DA5060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630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63013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8061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9632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9A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9A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80A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5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6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65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witter-sentiment-csv.herokuapp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lpaug.readthedocs.io/en/latest/augmenter/word/word_embs.html" TargetMode="External"/><Relationship Id="rId5" Type="http://schemas.openxmlformats.org/officeDocument/2006/relationships/hyperlink" Target="https://www.centennialcollege.ca/programs-courses/full-time/artificial-intelligence-online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5</Pages>
  <Words>1657</Words>
  <Characters>9445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nnial College</Company>
  <LinksUpToDate>false</LinksUpToDate>
  <CharactersWithSpaces>1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ayy Habayeb</cp:lastModifiedBy>
  <cp:revision>3</cp:revision>
  <dcterms:created xsi:type="dcterms:W3CDTF">2025-01-12T16:54:00Z</dcterms:created>
  <dcterms:modified xsi:type="dcterms:W3CDTF">2025-01-12T18:08:00Z</dcterms:modified>
</cp:coreProperties>
</file>